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9354C0" w14:textId="77777777" w:rsidR="00D04F8C" w:rsidRDefault="00D07E55" w:rsidP="00D04F8C">
      <w:pPr>
        <w:pStyle w:val="Heading1"/>
        <w:numPr>
          <w:ilvl w:val="0"/>
          <w:numId w:val="0"/>
        </w:numPr>
        <w:ind w:left="574" w:hanging="574"/>
        <w:rPr>
          <w:sz w:val="44"/>
          <w:szCs w:val="44"/>
        </w:rPr>
      </w:pPr>
      <w:bookmarkStart w:id="0" w:name="_GoBack"/>
      <w:bookmarkEnd w:id="0"/>
      <w:r>
        <w:rPr>
          <w:sz w:val="44"/>
          <w:szCs w:val="44"/>
        </w:rPr>
        <w:t>Software Tutorial 1</w:t>
      </w:r>
    </w:p>
    <w:p w14:paraId="372711AF" w14:textId="77777777" w:rsidR="006017CC" w:rsidRDefault="006017CC" w:rsidP="006017CC">
      <w:pPr>
        <w:rPr>
          <w:rStyle w:val="Hyperlink"/>
          <w:lang w:val="en-US" w:eastAsia="en-US"/>
        </w:rPr>
      </w:pPr>
      <w:r>
        <w:rPr>
          <w:lang w:val="en-US" w:eastAsia="en-US"/>
        </w:rPr>
        <w:t xml:space="preserve">Link: </w:t>
      </w:r>
      <w:r w:rsidR="0049738E">
        <w:rPr>
          <w:lang w:val="en-US" w:eastAsia="en-US"/>
        </w:rPr>
        <w:tab/>
      </w:r>
      <w:r w:rsidR="0049738E">
        <w:rPr>
          <w:lang w:val="en-US" w:eastAsia="en-US"/>
        </w:rPr>
        <w:tab/>
      </w:r>
      <w:hyperlink r:id="rId8" w:history="1">
        <w:r w:rsidRPr="00BA5B8C">
          <w:rPr>
            <w:rStyle w:val="Hyperlink"/>
            <w:lang w:val="en-US" w:eastAsia="en-US"/>
          </w:rPr>
          <w:t>http://www.asecuritysite.com/csn09112/software01</w:t>
        </w:r>
      </w:hyperlink>
    </w:p>
    <w:p w14:paraId="70DE286F" w14:textId="77777777" w:rsidR="0049738E" w:rsidRDefault="0049738E" w:rsidP="006017CC">
      <w:pPr>
        <w:rPr>
          <w:lang w:val="en-US" w:eastAsia="en-US"/>
        </w:rPr>
      </w:pPr>
      <w:r>
        <w:rPr>
          <w:rStyle w:val="Hyperlink"/>
          <w:lang w:val="en-US" w:eastAsia="en-US"/>
        </w:rPr>
        <w:t>Video demo:</w:t>
      </w:r>
      <w:r>
        <w:rPr>
          <w:rStyle w:val="Hyperlink"/>
          <w:lang w:val="en-US" w:eastAsia="en-US"/>
        </w:rPr>
        <w:tab/>
      </w:r>
      <w:hyperlink r:id="rId9" w:history="1">
        <w:r w:rsidRPr="00524654">
          <w:rPr>
            <w:rStyle w:val="Hyperlink"/>
            <w:lang w:val="en-US" w:eastAsia="en-US"/>
          </w:rPr>
          <w:t>https://www.youtube.com/watch?v=raphJCH2SPE</w:t>
        </w:r>
      </w:hyperlink>
      <w:r>
        <w:rPr>
          <w:rStyle w:val="Hyperlink"/>
          <w:lang w:val="en-US" w:eastAsia="en-US"/>
        </w:rPr>
        <w:t xml:space="preserve"> </w:t>
      </w:r>
    </w:p>
    <w:p w14:paraId="15C21D91" w14:textId="77777777" w:rsidR="00B76547" w:rsidRPr="008B2097" w:rsidRDefault="000F2180" w:rsidP="00B76547">
      <w:pPr>
        <w:pStyle w:val="Heading2"/>
        <w:numPr>
          <w:ilvl w:val="0"/>
          <w:numId w:val="0"/>
        </w:numPr>
        <w:tabs>
          <w:tab w:val="clear" w:pos="900"/>
          <w:tab w:val="left" w:pos="709"/>
        </w:tabs>
      </w:pPr>
      <w:r>
        <w:t>1</w:t>
      </w:r>
      <w:r>
        <w:tab/>
      </w:r>
      <w:r w:rsidR="00D07E55">
        <w:t>Number formats</w:t>
      </w:r>
    </w:p>
    <w:p w14:paraId="52F5053D" w14:textId="77777777" w:rsidR="00D07E55" w:rsidRPr="00D07E55" w:rsidRDefault="00D07E55" w:rsidP="00D07E55">
      <w:pPr>
        <w:rPr>
          <w:lang w:val="en-US"/>
        </w:rPr>
      </w:pPr>
      <w:r w:rsidRPr="00D07E55">
        <w:rPr>
          <w:lang w:val="en-US"/>
        </w:rPr>
        <w:t xml:space="preserve">Within </w:t>
      </w:r>
      <w:r w:rsidRPr="007B2475">
        <w:rPr>
          <w:noProof/>
          <w:lang w:val="en-US"/>
        </w:rPr>
        <w:t>cry</w:t>
      </w:r>
      <w:r w:rsidR="007173B9" w:rsidRPr="007B2475">
        <w:rPr>
          <w:noProof/>
          <w:lang w:val="en-US"/>
        </w:rPr>
        <w:t>pt</w:t>
      </w:r>
      <w:r w:rsidRPr="007B2475">
        <w:rPr>
          <w:noProof/>
          <w:lang w:val="en-US"/>
        </w:rPr>
        <w:t>ography</w:t>
      </w:r>
      <w:r w:rsidRPr="00D07E55">
        <w:rPr>
          <w:lang w:val="en-US"/>
        </w:rPr>
        <w:t xml:space="preserve"> we often have to present numbers in different </w:t>
      </w:r>
      <w:r w:rsidRPr="007B2475">
        <w:rPr>
          <w:noProof/>
          <w:lang w:val="en-US"/>
        </w:rPr>
        <w:t>formating</w:t>
      </w:r>
      <w:r w:rsidRPr="00D07E55">
        <w:rPr>
          <w:lang w:val="en-US"/>
        </w:rPr>
        <w:t xml:space="preserve">, and typically have to convert from decimal into </w:t>
      </w:r>
      <w:r w:rsidRPr="007173B9">
        <w:rPr>
          <w:noProof/>
          <w:lang w:val="en-US"/>
        </w:rPr>
        <w:t>hexade</w:t>
      </w:r>
      <w:r w:rsidR="007173B9">
        <w:rPr>
          <w:noProof/>
          <w:lang w:val="en-US"/>
        </w:rPr>
        <w:t>cim</w:t>
      </w:r>
      <w:r w:rsidRPr="007173B9">
        <w:rPr>
          <w:noProof/>
          <w:lang w:val="en-US"/>
        </w:rPr>
        <w:t>al</w:t>
      </w:r>
      <w:r w:rsidRPr="00D07E55">
        <w:rPr>
          <w:lang w:val="en-US"/>
        </w:rPr>
        <w:t xml:space="preserve"> (based 16). Enter the following Python program:</w:t>
      </w:r>
    </w:p>
    <w:p w14:paraId="1CD6CC87" w14:textId="77777777" w:rsidR="00D07E55" w:rsidRPr="00D07E55" w:rsidRDefault="00D07E55" w:rsidP="00D07E55">
      <w:pPr>
        <w:rPr>
          <w:lang w:val="en-US"/>
        </w:rPr>
      </w:pPr>
    </w:p>
    <w:p w14:paraId="777128F0" w14:textId="77777777" w:rsidR="00D07E55" w:rsidRPr="00D07E55" w:rsidRDefault="00D07E55" w:rsidP="00D07E55">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import sys</w:t>
      </w:r>
    </w:p>
    <w:p w14:paraId="4B3C6D7B" w14:textId="77777777" w:rsidR="00D07E55" w:rsidRPr="00D07E55" w:rsidRDefault="00D07E55" w:rsidP="00D07E55">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val=10</w:t>
      </w:r>
    </w:p>
    <w:p w14:paraId="6840EFE8" w14:textId="77777777" w:rsidR="00D07E55" w:rsidRPr="00D07E55" w:rsidRDefault="00D07E55" w:rsidP="00D07E55">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p>
    <w:p w14:paraId="1E408A86" w14:textId="77777777" w:rsidR="00D07E55" w:rsidRPr="00D07E55" w:rsidRDefault="00D07E55" w:rsidP="00D07E55">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if (len(sys.argv)&gt;1):</w:t>
      </w:r>
    </w:p>
    <w:p w14:paraId="2D0EF818" w14:textId="77777777" w:rsidR="00D07E55" w:rsidRPr="00D07E55" w:rsidRDefault="00D07E55" w:rsidP="00D07E55">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ab/>
        <w:t>val=int(sys.argv[1])</w:t>
      </w:r>
    </w:p>
    <w:p w14:paraId="32507A26" w14:textId="77777777" w:rsidR="00D07E55" w:rsidRPr="00D07E55" w:rsidRDefault="00D07E55" w:rsidP="00D07E55">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p>
    <w:p w14:paraId="546ADDF1" w14:textId="77777777" w:rsidR="00D07E55" w:rsidRPr="00D07E55" w:rsidRDefault="00D07E55" w:rsidP="00D07E55">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print "Hex: ",hex(val)</w:t>
      </w:r>
    </w:p>
    <w:p w14:paraId="22D15419" w14:textId="77777777" w:rsidR="00D07E55" w:rsidRPr="00D07E55" w:rsidRDefault="00D07E55" w:rsidP="00D07E55">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print "Decimal: ",val</w:t>
      </w:r>
    </w:p>
    <w:p w14:paraId="53940BFD" w14:textId="77777777" w:rsidR="00D07E55" w:rsidRPr="00D07E55" w:rsidRDefault="00D07E55" w:rsidP="00D07E55">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print "Octal: ",oct(val)</w:t>
      </w:r>
    </w:p>
    <w:p w14:paraId="719CB8A2" w14:textId="77777777" w:rsidR="00D07E55" w:rsidRPr="00D07E55" w:rsidRDefault="00D07E55" w:rsidP="00D07E55">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print "Binary: ",bin(val)</w:t>
      </w:r>
    </w:p>
    <w:p w14:paraId="246402E2" w14:textId="77777777" w:rsidR="00D07E55" w:rsidRPr="00D07E55" w:rsidRDefault="00D07E55" w:rsidP="00D07E55">
      <w:pPr>
        <w:rPr>
          <w:lang w:val="en-US"/>
        </w:rPr>
      </w:pPr>
    </w:p>
    <w:p w14:paraId="2BCF5E76" w14:textId="77777777" w:rsidR="00D07E55" w:rsidRDefault="00D07E55" w:rsidP="00D07E55">
      <w:pPr>
        <w:rPr>
          <w:lang w:val="en-US"/>
        </w:rPr>
      </w:pPr>
      <w:r w:rsidRPr="00D07E55">
        <w:rPr>
          <w:lang w:val="en-US"/>
        </w:rPr>
        <w:t>Now use it to complete the following table:</w:t>
      </w:r>
    </w:p>
    <w:p w14:paraId="4D679DD9" w14:textId="77777777" w:rsidR="00D07E55" w:rsidRPr="00D07E55" w:rsidRDefault="00D07E55" w:rsidP="00D07E55">
      <w:pPr>
        <w:rPr>
          <w:lang w:val="en-US"/>
        </w:rPr>
      </w:pPr>
    </w:p>
    <w:tbl>
      <w:tblPr>
        <w:tblStyle w:val="TableGrid"/>
        <w:tblW w:w="0" w:type="auto"/>
        <w:tblLook w:val="04A0" w:firstRow="1" w:lastRow="0" w:firstColumn="1" w:lastColumn="0" w:noHBand="0" w:noVBand="1"/>
      </w:tblPr>
      <w:tblGrid>
        <w:gridCol w:w="2259"/>
        <w:gridCol w:w="2246"/>
        <w:gridCol w:w="2250"/>
        <w:gridCol w:w="2261"/>
      </w:tblGrid>
      <w:tr w:rsidR="00D07E55" w:rsidRPr="00D07E55" w14:paraId="3CCAD0C6" w14:textId="77777777" w:rsidTr="00D07E55">
        <w:tc>
          <w:tcPr>
            <w:tcW w:w="2310" w:type="dxa"/>
          </w:tcPr>
          <w:p w14:paraId="1B1F6487" w14:textId="77777777" w:rsidR="00D07E55" w:rsidRPr="00D07E55" w:rsidRDefault="00D07E55" w:rsidP="009804EB">
            <w:pPr>
              <w:rPr>
                <w:b/>
                <w:lang w:val="en-US"/>
              </w:rPr>
            </w:pPr>
            <w:r w:rsidRPr="00D07E55">
              <w:rPr>
                <w:b/>
                <w:lang w:val="en-US"/>
              </w:rPr>
              <w:t>Decimal</w:t>
            </w:r>
          </w:p>
        </w:tc>
        <w:tc>
          <w:tcPr>
            <w:tcW w:w="2310" w:type="dxa"/>
          </w:tcPr>
          <w:p w14:paraId="1E604897" w14:textId="77777777" w:rsidR="00D07E55" w:rsidRPr="00D07E55" w:rsidRDefault="00D07E55" w:rsidP="009804EB">
            <w:pPr>
              <w:rPr>
                <w:b/>
                <w:lang w:val="en-US"/>
              </w:rPr>
            </w:pPr>
            <w:r w:rsidRPr="00D07E55">
              <w:rPr>
                <w:b/>
                <w:lang w:val="en-US"/>
              </w:rPr>
              <w:t>Hex</w:t>
            </w:r>
          </w:p>
        </w:tc>
        <w:tc>
          <w:tcPr>
            <w:tcW w:w="2311" w:type="dxa"/>
          </w:tcPr>
          <w:p w14:paraId="6ECD8F83" w14:textId="77777777" w:rsidR="00D07E55" w:rsidRPr="00D07E55" w:rsidRDefault="00D07E55" w:rsidP="009804EB">
            <w:pPr>
              <w:rPr>
                <w:b/>
                <w:lang w:val="en-US"/>
              </w:rPr>
            </w:pPr>
            <w:r w:rsidRPr="00D07E55">
              <w:rPr>
                <w:b/>
                <w:lang w:val="en-US"/>
              </w:rPr>
              <w:t>Octal</w:t>
            </w:r>
          </w:p>
        </w:tc>
        <w:tc>
          <w:tcPr>
            <w:tcW w:w="2311" w:type="dxa"/>
          </w:tcPr>
          <w:p w14:paraId="5F077971" w14:textId="77777777" w:rsidR="00D07E55" w:rsidRPr="00D07E55" w:rsidRDefault="00D07E55" w:rsidP="009804EB">
            <w:pPr>
              <w:rPr>
                <w:b/>
                <w:lang w:val="en-US"/>
              </w:rPr>
            </w:pPr>
            <w:r w:rsidRPr="00D07E55">
              <w:rPr>
                <w:b/>
                <w:lang w:val="en-US"/>
              </w:rPr>
              <w:t>Binary</w:t>
            </w:r>
          </w:p>
        </w:tc>
      </w:tr>
      <w:tr w:rsidR="00D07E55" w:rsidRPr="00D07E55" w14:paraId="55C9FA6F" w14:textId="77777777" w:rsidTr="00D07E55">
        <w:tc>
          <w:tcPr>
            <w:tcW w:w="2310" w:type="dxa"/>
          </w:tcPr>
          <w:p w14:paraId="4BB804E9" w14:textId="77777777" w:rsidR="00D07E55" w:rsidRPr="00D07E55" w:rsidRDefault="00D07E55" w:rsidP="009804EB">
            <w:pPr>
              <w:rPr>
                <w:lang w:val="en-US"/>
              </w:rPr>
            </w:pPr>
            <w:r w:rsidRPr="00D07E55">
              <w:rPr>
                <w:lang w:val="en-US"/>
              </w:rPr>
              <w:t>10</w:t>
            </w:r>
          </w:p>
        </w:tc>
        <w:tc>
          <w:tcPr>
            <w:tcW w:w="2310" w:type="dxa"/>
          </w:tcPr>
          <w:p w14:paraId="6DA13556" w14:textId="77777777" w:rsidR="00D07E55" w:rsidRDefault="00D07E55" w:rsidP="009804EB">
            <w:pPr>
              <w:rPr>
                <w:lang w:val="en-US"/>
              </w:rPr>
            </w:pPr>
          </w:p>
          <w:p w14:paraId="5C880426" w14:textId="77777777" w:rsidR="000F2180" w:rsidRPr="00D07E55" w:rsidRDefault="000F2180" w:rsidP="009804EB">
            <w:pPr>
              <w:rPr>
                <w:lang w:val="en-US"/>
              </w:rPr>
            </w:pPr>
          </w:p>
        </w:tc>
        <w:tc>
          <w:tcPr>
            <w:tcW w:w="2311" w:type="dxa"/>
          </w:tcPr>
          <w:p w14:paraId="691412D3" w14:textId="77777777" w:rsidR="00D07E55" w:rsidRPr="00D07E55" w:rsidRDefault="00D07E55" w:rsidP="009804EB">
            <w:pPr>
              <w:rPr>
                <w:lang w:val="en-US"/>
              </w:rPr>
            </w:pPr>
          </w:p>
        </w:tc>
        <w:tc>
          <w:tcPr>
            <w:tcW w:w="2311" w:type="dxa"/>
          </w:tcPr>
          <w:p w14:paraId="42230D82" w14:textId="77777777" w:rsidR="00D07E55" w:rsidRPr="00D07E55" w:rsidRDefault="00D07E55" w:rsidP="009804EB">
            <w:pPr>
              <w:rPr>
                <w:lang w:val="en-US"/>
              </w:rPr>
            </w:pPr>
          </w:p>
        </w:tc>
      </w:tr>
      <w:tr w:rsidR="00D07E55" w:rsidRPr="00D07E55" w14:paraId="1B948F71" w14:textId="77777777" w:rsidTr="00D07E55">
        <w:tc>
          <w:tcPr>
            <w:tcW w:w="2310" w:type="dxa"/>
          </w:tcPr>
          <w:p w14:paraId="409955BB" w14:textId="77777777" w:rsidR="00D07E55" w:rsidRPr="00D07E55" w:rsidRDefault="00D07E55" w:rsidP="009804EB">
            <w:pPr>
              <w:rPr>
                <w:lang w:val="en-US"/>
              </w:rPr>
            </w:pPr>
          </w:p>
        </w:tc>
        <w:tc>
          <w:tcPr>
            <w:tcW w:w="2310" w:type="dxa"/>
          </w:tcPr>
          <w:p w14:paraId="557AC5DE" w14:textId="77777777" w:rsidR="00D07E55" w:rsidRDefault="00D07E55" w:rsidP="009804EB">
            <w:pPr>
              <w:rPr>
                <w:lang w:val="en-US"/>
              </w:rPr>
            </w:pPr>
            <w:r w:rsidRPr="00D07E55">
              <w:rPr>
                <w:lang w:val="en-US"/>
              </w:rPr>
              <w:t>0x23</w:t>
            </w:r>
          </w:p>
          <w:p w14:paraId="6205B4CE" w14:textId="77777777" w:rsidR="000F2180" w:rsidRPr="00D07E55" w:rsidRDefault="000F2180" w:rsidP="009804EB">
            <w:pPr>
              <w:rPr>
                <w:lang w:val="en-US"/>
              </w:rPr>
            </w:pPr>
          </w:p>
        </w:tc>
        <w:tc>
          <w:tcPr>
            <w:tcW w:w="2311" w:type="dxa"/>
          </w:tcPr>
          <w:p w14:paraId="0FF636E7" w14:textId="77777777" w:rsidR="00D07E55" w:rsidRPr="00D07E55" w:rsidRDefault="00D07E55" w:rsidP="009804EB">
            <w:pPr>
              <w:rPr>
                <w:lang w:val="en-US"/>
              </w:rPr>
            </w:pPr>
          </w:p>
        </w:tc>
        <w:tc>
          <w:tcPr>
            <w:tcW w:w="2311" w:type="dxa"/>
          </w:tcPr>
          <w:p w14:paraId="73A4FD41" w14:textId="77777777" w:rsidR="00D07E55" w:rsidRPr="00D07E55" w:rsidRDefault="00D07E55" w:rsidP="009804EB">
            <w:pPr>
              <w:rPr>
                <w:lang w:val="en-US"/>
              </w:rPr>
            </w:pPr>
          </w:p>
        </w:tc>
      </w:tr>
      <w:tr w:rsidR="00D07E55" w:rsidRPr="00D07E55" w14:paraId="22923560" w14:textId="77777777" w:rsidTr="00D07E55">
        <w:tc>
          <w:tcPr>
            <w:tcW w:w="2310" w:type="dxa"/>
          </w:tcPr>
          <w:p w14:paraId="2D4F9A06" w14:textId="77777777" w:rsidR="00D07E55" w:rsidRPr="00D07E55" w:rsidRDefault="00D07E55" w:rsidP="009804EB">
            <w:pPr>
              <w:rPr>
                <w:lang w:val="en-US"/>
              </w:rPr>
            </w:pPr>
          </w:p>
        </w:tc>
        <w:tc>
          <w:tcPr>
            <w:tcW w:w="2310" w:type="dxa"/>
          </w:tcPr>
          <w:p w14:paraId="61D4A5F4" w14:textId="77777777" w:rsidR="00D07E55" w:rsidRPr="00D07E55" w:rsidRDefault="00D07E55" w:rsidP="009804EB">
            <w:pPr>
              <w:rPr>
                <w:lang w:val="en-US"/>
              </w:rPr>
            </w:pPr>
          </w:p>
        </w:tc>
        <w:tc>
          <w:tcPr>
            <w:tcW w:w="2311" w:type="dxa"/>
          </w:tcPr>
          <w:p w14:paraId="35EF7050" w14:textId="77777777" w:rsidR="00D07E55" w:rsidRDefault="00D07E55" w:rsidP="009804EB">
            <w:pPr>
              <w:rPr>
                <w:lang w:val="en-US"/>
              </w:rPr>
            </w:pPr>
            <w:r w:rsidRPr="00D07E55">
              <w:rPr>
                <w:lang w:val="en-US"/>
              </w:rPr>
              <w:t>032</w:t>
            </w:r>
          </w:p>
          <w:p w14:paraId="3DB46B67" w14:textId="77777777" w:rsidR="000F2180" w:rsidRPr="00D07E55" w:rsidRDefault="000F2180" w:rsidP="009804EB">
            <w:pPr>
              <w:rPr>
                <w:lang w:val="en-US"/>
              </w:rPr>
            </w:pPr>
          </w:p>
        </w:tc>
        <w:tc>
          <w:tcPr>
            <w:tcW w:w="2311" w:type="dxa"/>
          </w:tcPr>
          <w:p w14:paraId="4D892D0D" w14:textId="77777777" w:rsidR="00D07E55" w:rsidRPr="00D07E55" w:rsidRDefault="00D07E55" w:rsidP="009804EB">
            <w:pPr>
              <w:rPr>
                <w:lang w:val="en-US"/>
              </w:rPr>
            </w:pPr>
          </w:p>
        </w:tc>
      </w:tr>
      <w:tr w:rsidR="00D07E55" w:rsidRPr="00D07E55" w14:paraId="008813E7" w14:textId="77777777" w:rsidTr="00D07E55">
        <w:tc>
          <w:tcPr>
            <w:tcW w:w="2310" w:type="dxa"/>
          </w:tcPr>
          <w:p w14:paraId="5E165BB2" w14:textId="77777777" w:rsidR="00D07E55" w:rsidRPr="00D07E55" w:rsidRDefault="00D07E55" w:rsidP="009804EB">
            <w:pPr>
              <w:rPr>
                <w:lang w:val="en-US"/>
              </w:rPr>
            </w:pPr>
          </w:p>
        </w:tc>
        <w:tc>
          <w:tcPr>
            <w:tcW w:w="2310" w:type="dxa"/>
          </w:tcPr>
          <w:p w14:paraId="1AC8A1DE" w14:textId="77777777" w:rsidR="00D07E55" w:rsidRPr="00D07E55" w:rsidRDefault="00D07E55" w:rsidP="009804EB">
            <w:pPr>
              <w:rPr>
                <w:lang w:val="en-US"/>
              </w:rPr>
            </w:pPr>
          </w:p>
        </w:tc>
        <w:tc>
          <w:tcPr>
            <w:tcW w:w="2311" w:type="dxa"/>
          </w:tcPr>
          <w:p w14:paraId="1DF69233" w14:textId="77777777" w:rsidR="00D07E55" w:rsidRPr="00D07E55" w:rsidRDefault="00D07E55" w:rsidP="009804EB">
            <w:pPr>
              <w:rPr>
                <w:lang w:val="en-US"/>
              </w:rPr>
            </w:pPr>
          </w:p>
        </w:tc>
        <w:tc>
          <w:tcPr>
            <w:tcW w:w="2311" w:type="dxa"/>
          </w:tcPr>
          <w:p w14:paraId="17536C1F" w14:textId="77777777" w:rsidR="00D07E55" w:rsidRDefault="00D07E55" w:rsidP="009804EB">
            <w:pPr>
              <w:rPr>
                <w:lang w:val="en-US"/>
              </w:rPr>
            </w:pPr>
            <w:r w:rsidRPr="00D07E55">
              <w:rPr>
                <w:lang w:val="en-US"/>
              </w:rPr>
              <w:t>1111000</w:t>
            </w:r>
          </w:p>
          <w:p w14:paraId="7667A093" w14:textId="77777777" w:rsidR="000F2180" w:rsidRPr="00D07E55" w:rsidRDefault="000F2180" w:rsidP="009804EB">
            <w:pPr>
              <w:rPr>
                <w:b/>
                <w:lang w:val="en-US"/>
              </w:rPr>
            </w:pPr>
          </w:p>
        </w:tc>
      </w:tr>
    </w:tbl>
    <w:p w14:paraId="7F7038FD" w14:textId="77777777" w:rsidR="00D07E55" w:rsidRDefault="000F2180" w:rsidP="00D07E55">
      <w:pPr>
        <w:pStyle w:val="Heading2"/>
        <w:numPr>
          <w:ilvl w:val="0"/>
          <w:numId w:val="0"/>
        </w:numPr>
        <w:ind w:left="900" w:hanging="900"/>
        <w:rPr>
          <w:lang w:val="en-US"/>
        </w:rPr>
      </w:pPr>
      <w:r>
        <w:rPr>
          <w:lang w:val="en-US"/>
        </w:rPr>
        <w:t>2</w:t>
      </w:r>
      <w:r>
        <w:rPr>
          <w:lang w:val="en-US"/>
        </w:rPr>
        <w:tab/>
      </w:r>
      <w:r w:rsidR="00D07E55">
        <w:rPr>
          <w:lang w:val="en-US"/>
        </w:rPr>
        <w:t>Capturing packets</w:t>
      </w:r>
    </w:p>
    <w:p w14:paraId="0F474B55" w14:textId="77777777" w:rsidR="0080581B" w:rsidRPr="0080581B" w:rsidRDefault="0080581B" w:rsidP="0080581B">
      <w:pPr>
        <w:jc w:val="both"/>
        <w:rPr>
          <w:lang w:val="en-US"/>
        </w:rPr>
      </w:pPr>
      <w:r w:rsidRPr="0080581B">
        <w:rPr>
          <w:lang w:val="en-US"/>
        </w:rPr>
        <w:t xml:space="preserve">We will use </w:t>
      </w:r>
      <w:r w:rsidR="00A05E01">
        <w:rPr>
          <w:lang w:val="en-US"/>
        </w:rPr>
        <w:t>Wireshark and WinPCap</w:t>
      </w:r>
      <w:r w:rsidRPr="0080581B">
        <w:rPr>
          <w:lang w:val="en-US"/>
        </w:rPr>
        <w:t xml:space="preserve"> fairly extensively through the module. </w:t>
      </w:r>
      <w:r w:rsidR="00A05E01">
        <w:rPr>
          <w:lang w:val="en-US"/>
        </w:rPr>
        <w:t>You can</w:t>
      </w:r>
      <w:r w:rsidRPr="0080581B">
        <w:rPr>
          <w:lang w:val="en-US"/>
        </w:rPr>
        <w:t xml:space="preserve"> download the Win</w:t>
      </w:r>
      <w:r w:rsidR="00A05E01">
        <w:rPr>
          <w:lang w:val="en-US"/>
        </w:rPr>
        <w:t>P</w:t>
      </w:r>
      <w:r w:rsidRPr="0080581B">
        <w:rPr>
          <w:lang w:val="en-US"/>
        </w:rPr>
        <w:t xml:space="preserve">Cap Python script </w:t>
      </w:r>
      <w:hyperlink r:id="rId10" w:history="1">
        <w:r w:rsidRPr="007B2475">
          <w:rPr>
            <w:rStyle w:val="Hyperlink"/>
            <w:lang w:val="en-US"/>
          </w:rPr>
          <w:t>here</w:t>
        </w:r>
      </w:hyperlink>
      <w:r w:rsidRPr="0080581B">
        <w:rPr>
          <w:lang w:val="en-US"/>
        </w:rPr>
        <w:t xml:space="preserve">. Put this into the default Python folder (such as c:\python27). </w:t>
      </w:r>
      <w:r w:rsidRPr="007B2475">
        <w:rPr>
          <w:noProof/>
          <w:lang w:val="en-US"/>
        </w:rPr>
        <w:t>Next</w:t>
      </w:r>
      <w:r w:rsidRPr="0080581B">
        <w:rPr>
          <w:lang w:val="en-US"/>
        </w:rPr>
        <w:t xml:space="preserve"> create the </w:t>
      </w:r>
      <w:r w:rsidRPr="007173B9">
        <w:rPr>
          <w:noProof/>
          <w:lang w:val="en-US"/>
        </w:rPr>
        <w:t>fo</w:t>
      </w:r>
      <w:r w:rsidR="007173B9">
        <w:rPr>
          <w:noProof/>
          <w:lang w:val="en-US"/>
        </w:rPr>
        <w:t>l</w:t>
      </w:r>
      <w:r w:rsidRPr="007173B9">
        <w:rPr>
          <w:noProof/>
          <w:lang w:val="en-US"/>
        </w:rPr>
        <w:t>lowing</w:t>
      </w:r>
      <w:r w:rsidRPr="0080581B">
        <w:rPr>
          <w:lang w:val="en-US"/>
        </w:rPr>
        <w:t xml:space="preserve"> </w:t>
      </w:r>
      <w:r w:rsidRPr="007173B9">
        <w:rPr>
          <w:noProof/>
          <w:lang w:val="en-US"/>
        </w:rPr>
        <w:t>script</w:t>
      </w:r>
      <w:r w:rsidRPr="0080581B">
        <w:rPr>
          <w:lang w:val="en-US"/>
        </w:rPr>
        <w:t>:</w:t>
      </w:r>
    </w:p>
    <w:p w14:paraId="3D21BFD7" w14:textId="77777777" w:rsidR="0080581B" w:rsidRPr="0080581B" w:rsidRDefault="0080581B" w:rsidP="0080581B">
      <w:pPr>
        <w:jc w:val="both"/>
        <w:rPr>
          <w:lang w:val="en-US"/>
        </w:rPr>
      </w:pPr>
    </w:p>
    <w:p w14:paraId="52C96B47" w14:textId="77777777" w:rsidR="00A05E01"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xml:space="preserve">## Based on code at </w:t>
      </w:r>
      <w:hyperlink r:id="rId11" w:history="1">
        <w:r w:rsidR="00A05E01" w:rsidRPr="00A05E01">
          <w:rPr>
            <w:rStyle w:val="Hyperlink"/>
            <w:rFonts w:ascii="Lucida Console" w:hAnsi="Lucida Console"/>
            <w:sz w:val="18"/>
            <w:szCs w:val="18"/>
            <w:lang w:val="en-US"/>
          </w:rPr>
          <w:t>https://code.google.com/p/winpcapy</w:t>
        </w:r>
      </w:hyperlink>
    </w:p>
    <w:p w14:paraId="14256A46" w14:textId="77777777" w:rsidR="0080581B" w:rsidRPr="00A05E01" w:rsidRDefault="00A05E01"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import</w:t>
      </w:r>
      <w:r w:rsidR="0080581B" w:rsidRPr="00A05E01">
        <w:rPr>
          <w:rFonts w:ascii="Lucida Console" w:hAnsi="Lucida Console"/>
          <w:sz w:val="18"/>
          <w:szCs w:val="18"/>
          <w:lang w:val="en-US"/>
        </w:rPr>
        <w:t xml:space="preserve"> </w:t>
      </w:r>
      <w:r w:rsidR="0080581B" w:rsidRPr="007B2475">
        <w:rPr>
          <w:rFonts w:ascii="Lucida Console" w:hAnsi="Lucida Console"/>
          <w:noProof/>
          <w:sz w:val="18"/>
          <w:szCs w:val="18"/>
          <w:lang w:val="en-US"/>
        </w:rPr>
        <w:t>ctypes</w:t>
      </w:r>
    </w:p>
    <w:p w14:paraId="7A6AACFC"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xml:space="preserve">from </w:t>
      </w:r>
      <w:r w:rsidRPr="007B2475">
        <w:rPr>
          <w:rFonts w:ascii="Lucida Console" w:hAnsi="Lucida Console"/>
          <w:noProof/>
          <w:sz w:val="18"/>
          <w:szCs w:val="18"/>
          <w:lang w:val="en-US"/>
        </w:rPr>
        <w:t>winpcapy</w:t>
      </w:r>
      <w:r w:rsidRPr="00A05E01">
        <w:rPr>
          <w:rFonts w:ascii="Lucida Console" w:hAnsi="Lucida Console"/>
          <w:sz w:val="18"/>
          <w:szCs w:val="18"/>
          <w:lang w:val="en-US"/>
        </w:rPr>
        <w:t xml:space="preserve"> import *</w:t>
      </w:r>
    </w:p>
    <w:p w14:paraId="697B2A2B"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import time</w:t>
      </w:r>
    </w:p>
    <w:p w14:paraId="350D9FBE"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import sys</w:t>
      </w:r>
    </w:p>
    <w:p w14:paraId="66B619FB"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1F24E4">
        <w:rPr>
          <w:rFonts w:ascii="Lucida Console" w:hAnsi="Lucida Console"/>
          <w:noProof/>
          <w:sz w:val="18"/>
          <w:szCs w:val="18"/>
          <w:lang w:val="en-US"/>
        </w:rPr>
        <w:t>import</w:t>
      </w:r>
      <w:r w:rsidRPr="00A05E01">
        <w:rPr>
          <w:rFonts w:ascii="Lucida Console" w:hAnsi="Lucida Console"/>
          <w:sz w:val="18"/>
          <w:szCs w:val="18"/>
          <w:lang w:val="en-US"/>
        </w:rPr>
        <w:t xml:space="preserve"> string</w:t>
      </w:r>
    </w:p>
    <w:p w14:paraId="730FA9D7"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3AF3A061"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Packet capture function</w:t>
      </w:r>
    </w:p>
    <w:p w14:paraId="2F5C8C12"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PHAND=CFUNCTYPE(None,POINTER(c_ubyte),POINTER(pcap_pkthdr),POINTER(c_ubyte))</w:t>
      </w:r>
    </w:p>
    <w:p w14:paraId="0C76586C"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332ADE75"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Callback function which is called for every new packet</w:t>
      </w:r>
    </w:p>
    <w:p w14:paraId="0EA50353"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def _packet_handler(param,header,pkt_data):</w:t>
      </w:r>
    </w:p>
    <w:p w14:paraId="6B7D524E"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local_tv_sec = header.contents.ts.tv_sec</w:t>
      </w:r>
    </w:p>
    <w:p w14:paraId="41CB5B4B"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ltime=time.localtime(local_tv_sec);</w:t>
      </w:r>
    </w:p>
    <w:p w14:paraId="317A27E2"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timestr=time.strftime("%H:%M:%S", ltime)</w:t>
      </w:r>
    </w:p>
    <w:p w14:paraId="3658E890"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print</w:t>
      </w:r>
    </w:p>
    <w:p w14:paraId="0BDE9F87"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lastRenderedPageBreak/>
        <w:tab/>
        <w:t>print("%s,%.6d len:%d" % (timestr, header.contents.ts.tv_usec, header.contents.len))</w:t>
      </w:r>
    </w:p>
    <w:p w14:paraId="769AAEE5"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27347184"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def get_ad():</w:t>
      </w:r>
    </w:p>
    <w:p w14:paraId="21F3A534"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i=0</w:t>
      </w:r>
    </w:p>
    <w:p w14:paraId="1B1583F9"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d=alldevs.contents</w:t>
      </w:r>
    </w:p>
    <w:p w14:paraId="2374B742"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4FA7239C"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while d:</w:t>
      </w:r>
    </w:p>
    <w:p w14:paraId="5A0E0032"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i=i+1</w:t>
      </w:r>
    </w:p>
    <w:p w14:paraId="662A66E9"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print("%d. %s" % (i, d.name))</w:t>
      </w:r>
    </w:p>
    <w:p w14:paraId="03BAF64E"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print (" (%s)\n" % (d.description))</w:t>
      </w:r>
    </w:p>
    <w:p w14:paraId="3687B2E7"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if d.next:</w:t>
      </w:r>
    </w:p>
    <w:p w14:paraId="0EE713F9"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r>
      <w:r w:rsidRPr="00A05E01">
        <w:rPr>
          <w:rFonts w:ascii="Lucida Console" w:hAnsi="Lucida Console"/>
          <w:sz w:val="18"/>
          <w:szCs w:val="18"/>
          <w:lang w:val="en-US"/>
        </w:rPr>
        <w:tab/>
        <w:t>d=d.next.contents</w:t>
      </w:r>
    </w:p>
    <w:p w14:paraId="51F5F8F2"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else:</w:t>
      </w:r>
    </w:p>
    <w:p w14:paraId="645C2C4F"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r>
      <w:r w:rsidRPr="00A05E01">
        <w:rPr>
          <w:rFonts w:ascii="Lucida Console" w:hAnsi="Lucida Console"/>
          <w:sz w:val="18"/>
          <w:szCs w:val="18"/>
          <w:lang w:val="en-US"/>
        </w:rPr>
        <w:tab/>
        <w:t>d=False</w:t>
      </w:r>
    </w:p>
    <w:p w14:paraId="3F1CCF15"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4F41202F"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print ("Enter the interface number (1-%d):" % (i))</w:t>
      </w:r>
    </w:p>
    <w:p w14:paraId="107C96D3"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inum= raw_input('--&gt; ')</w:t>
      </w:r>
    </w:p>
    <w:p w14:paraId="16B2D7C6"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660C8678"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inum=int(inum)</w:t>
      </w:r>
    </w:p>
    <w:p w14:paraId="098F84A3"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61E008ED"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d=alldevs</w:t>
      </w:r>
    </w:p>
    <w:p w14:paraId="6AC35046"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61EB8803"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 Get Selected adaptor</w:t>
      </w:r>
    </w:p>
    <w:p w14:paraId="23CDBB3A"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for i in range(0,inum-1):</w:t>
      </w:r>
    </w:p>
    <w:p w14:paraId="26945545"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d=d.contents.next</w:t>
      </w:r>
    </w:p>
    <w:p w14:paraId="2398108F"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return d.contents</w:t>
      </w:r>
    </w:p>
    <w:p w14:paraId="1BC00549"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30977200"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Define the Callback function name</w:t>
      </w:r>
    </w:p>
    <w:p w14:paraId="3CFD317B"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packet_handler=PHAND(_packet_handler)</w:t>
      </w:r>
    </w:p>
    <w:p w14:paraId="58602076"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7ACA3477"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lldevs=POINTER(pcap_if_t)()</w:t>
      </w:r>
    </w:p>
    <w:p w14:paraId="3A4BC51F"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errbuf= create_string_buffer(PCAP_ERRBUF_SIZE)</w:t>
      </w:r>
    </w:p>
    <w:p w14:paraId="07D614E6"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3AEC7ED7"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Find all the devices</w:t>
      </w:r>
    </w:p>
    <w:p w14:paraId="1DCADC4B"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if (pcap_findalldevs(byref(alldevs), errbuf) == -1):</w:t>
      </w:r>
    </w:p>
    <w:p w14:paraId="0A71E917"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print ("Error in pcap_findalldevs: %s\n" % errbuf.value)</w:t>
      </w:r>
    </w:p>
    <w:p w14:paraId="4F07C18A"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sys.exit(1)</w:t>
      </w:r>
    </w:p>
    <w:p w14:paraId="7798AF16"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3781C4AC"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Get adapator</w:t>
      </w:r>
    </w:p>
    <w:p w14:paraId="0862C0B2"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d=get_ad()</w:t>
      </w:r>
    </w:p>
    <w:p w14:paraId="4F8727B5"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dhandle = pcap_open_live(d.name,65536,1,1000,errbuf)</w:t>
      </w:r>
    </w:p>
    <w:p w14:paraId="0F0B29B1"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3A4B2419"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print("\nStarting to listen on %s...\n" % (d.description))</w:t>
      </w:r>
    </w:p>
    <w:p w14:paraId="6FB4A0C8"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7F89005A"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Get 20 packets</w:t>
      </w:r>
    </w:p>
    <w:p w14:paraId="45DF8BE2"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pcap_loop(adhandle, 20, packet_handler, None)</w:t>
      </w:r>
    </w:p>
    <w:p w14:paraId="2C063B70" w14:textId="77777777" w:rsidR="0080581B" w:rsidRPr="00A05E01" w:rsidRDefault="0080581B" w:rsidP="0080581B">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pcap_close(adhandle)</w:t>
      </w:r>
    </w:p>
    <w:p w14:paraId="06230578" w14:textId="77777777" w:rsidR="0080581B" w:rsidRPr="0080581B" w:rsidRDefault="0080581B" w:rsidP="0080581B">
      <w:pPr>
        <w:jc w:val="both"/>
        <w:rPr>
          <w:lang w:val="en-US"/>
        </w:rPr>
      </w:pPr>
    </w:p>
    <w:p w14:paraId="08956E8A" w14:textId="77777777" w:rsidR="0080581B" w:rsidRDefault="0080581B" w:rsidP="00A05E01">
      <w:pPr>
        <w:pBdr>
          <w:top w:val="single" w:sz="4" w:space="1" w:color="auto"/>
          <w:left w:val="single" w:sz="4" w:space="4" w:color="auto"/>
          <w:bottom w:val="single" w:sz="4" w:space="1" w:color="auto"/>
          <w:right w:val="single" w:sz="4" w:space="4" w:color="auto"/>
        </w:pBdr>
        <w:jc w:val="both"/>
        <w:rPr>
          <w:lang w:val="en-US"/>
        </w:rPr>
      </w:pPr>
      <w:r w:rsidRPr="0080581B">
        <w:rPr>
          <w:lang w:val="en-US"/>
        </w:rPr>
        <w:t>Run the script. What are the names of your interfaces?</w:t>
      </w:r>
    </w:p>
    <w:p w14:paraId="67BE6279" w14:textId="77777777" w:rsidR="0080581B" w:rsidRPr="0080581B" w:rsidRDefault="0080581B" w:rsidP="00A05E01">
      <w:pPr>
        <w:pBdr>
          <w:top w:val="single" w:sz="4" w:space="1" w:color="auto"/>
          <w:left w:val="single" w:sz="4" w:space="4" w:color="auto"/>
          <w:bottom w:val="single" w:sz="4" w:space="1" w:color="auto"/>
          <w:right w:val="single" w:sz="4" w:space="4" w:color="auto"/>
        </w:pBdr>
        <w:jc w:val="both"/>
        <w:rPr>
          <w:lang w:val="en-US"/>
        </w:rPr>
      </w:pPr>
    </w:p>
    <w:p w14:paraId="0DD49A98" w14:textId="77777777" w:rsidR="0080581B" w:rsidRPr="0080581B" w:rsidRDefault="0080581B" w:rsidP="00A05E01">
      <w:pPr>
        <w:pBdr>
          <w:top w:val="single" w:sz="4" w:space="1" w:color="auto"/>
          <w:left w:val="single" w:sz="4" w:space="4" w:color="auto"/>
          <w:bottom w:val="single" w:sz="4" w:space="1" w:color="auto"/>
          <w:right w:val="single" w:sz="4" w:space="4" w:color="auto"/>
        </w:pBdr>
        <w:jc w:val="both"/>
        <w:rPr>
          <w:lang w:val="en-US"/>
        </w:rPr>
      </w:pPr>
    </w:p>
    <w:p w14:paraId="303B7C81" w14:textId="77777777" w:rsidR="00D07E55" w:rsidRDefault="0080581B" w:rsidP="00A05E01">
      <w:pPr>
        <w:pBdr>
          <w:top w:val="single" w:sz="4" w:space="1" w:color="auto"/>
          <w:left w:val="single" w:sz="4" w:space="4" w:color="auto"/>
          <w:bottom w:val="single" w:sz="4" w:space="1" w:color="auto"/>
          <w:right w:val="single" w:sz="4" w:space="4" w:color="auto"/>
        </w:pBdr>
        <w:jc w:val="both"/>
        <w:rPr>
          <w:lang w:val="en-US"/>
        </w:rPr>
      </w:pPr>
      <w:r w:rsidRPr="0080581B">
        <w:rPr>
          <w:lang w:val="en-US"/>
        </w:rPr>
        <w:t>For the first 20 packets, what is the minimum and maximum packet size?</w:t>
      </w:r>
    </w:p>
    <w:p w14:paraId="75243F0C" w14:textId="77777777" w:rsidR="00A05E01" w:rsidRDefault="00A05E01" w:rsidP="00A05E01">
      <w:pPr>
        <w:pBdr>
          <w:top w:val="single" w:sz="4" w:space="1" w:color="auto"/>
          <w:left w:val="single" w:sz="4" w:space="4" w:color="auto"/>
          <w:bottom w:val="single" w:sz="4" w:space="1" w:color="auto"/>
          <w:right w:val="single" w:sz="4" w:space="4" w:color="auto"/>
        </w:pBdr>
        <w:jc w:val="both"/>
        <w:rPr>
          <w:lang w:val="en-US"/>
        </w:rPr>
      </w:pPr>
    </w:p>
    <w:p w14:paraId="0A939591" w14:textId="77777777" w:rsidR="0080581B" w:rsidRDefault="0080581B" w:rsidP="00A05E01">
      <w:pPr>
        <w:pBdr>
          <w:top w:val="single" w:sz="4" w:space="1" w:color="auto"/>
          <w:left w:val="single" w:sz="4" w:space="4" w:color="auto"/>
          <w:bottom w:val="single" w:sz="4" w:space="1" w:color="auto"/>
          <w:right w:val="single" w:sz="4" w:space="4" w:color="auto"/>
        </w:pBdr>
        <w:jc w:val="both"/>
        <w:rPr>
          <w:lang w:val="en-US"/>
        </w:rPr>
      </w:pPr>
    </w:p>
    <w:p w14:paraId="5ADD85DC" w14:textId="77777777" w:rsidR="00D07E55" w:rsidRDefault="000F2180" w:rsidP="00D07E55">
      <w:pPr>
        <w:pStyle w:val="Heading2"/>
        <w:numPr>
          <w:ilvl w:val="0"/>
          <w:numId w:val="0"/>
        </w:numPr>
        <w:ind w:left="900" w:hanging="900"/>
        <w:rPr>
          <w:lang w:val="en-US"/>
        </w:rPr>
      </w:pPr>
      <w:r>
        <w:rPr>
          <w:lang w:val="en-US"/>
        </w:rPr>
        <w:t>3</w:t>
      </w:r>
      <w:r>
        <w:rPr>
          <w:lang w:val="en-US"/>
        </w:rPr>
        <w:tab/>
      </w:r>
      <w:r w:rsidR="00D07E55">
        <w:rPr>
          <w:lang w:val="en-US"/>
        </w:rPr>
        <w:t>Displaying IP addresses</w:t>
      </w:r>
    </w:p>
    <w:p w14:paraId="7F652CDF" w14:textId="77777777" w:rsidR="007173B9" w:rsidRPr="007173B9" w:rsidRDefault="007173B9" w:rsidP="007173B9">
      <w:pPr>
        <w:jc w:val="both"/>
        <w:rPr>
          <w:lang w:val="en-US"/>
        </w:rPr>
      </w:pPr>
      <w:r w:rsidRPr="007B2475">
        <w:rPr>
          <w:noProof/>
          <w:lang w:val="en-US"/>
        </w:rPr>
        <w:t>Next</w:t>
      </w:r>
      <w:r w:rsidRPr="007173B9">
        <w:rPr>
          <w:lang w:val="en-US"/>
        </w:rPr>
        <w:t xml:space="preserve"> we will parse the packets for the IP addresses. </w:t>
      </w:r>
      <w:r w:rsidRPr="007B2475">
        <w:rPr>
          <w:noProof/>
          <w:lang w:val="en-US"/>
        </w:rPr>
        <w:t>First</w:t>
      </w:r>
      <w:r w:rsidRPr="007173B9">
        <w:rPr>
          <w:lang w:val="en-US"/>
        </w:rPr>
        <w:t xml:space="preserve"> add the following to define the parsing of the </w:t>
      </w:r>
      <w:r w:rsidRPr="007B2475">
        <w:rPr>
          <w:noProof/>
          <w:lang w:val="en-US"/>
        </w:rPr>
        <w:t>packets</w:t>
      </w:r>
      <w:r w:rsidRPr="007173B9">
        <w:rPr>
          <w:lang w:val="en-US"/>
        </w:rPr>
        <w:t>:</w:t>
      </w:r>
    </w:p>
    <w:p w14:paraId="6777730D" w14:textId="77777777" w:rsidR="007173B9" w:rsidRPr="007173B9" w:rsidRDefault="007173B9" w:rsidP="007173B9">
      <w:pPr>
        <w:jc w:val="both"/>
        <w:rPr>
          <w:lang w:val="en-US"/>
        </w:rPr>
      </w:pPr>
    </w:p>
    <w:p w14:paraId="6C85A64B"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u_short = c_ushort</w:t>
      </w:r>
    </w:p>
    <w:p w14:paraId="5E496CA7"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u_char = c_ubyte</w:t>
      </w:r>
    </w:p>
    <w:p w14:paraId="41DA219A"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u_int = c_int</w:t>
      </w:r>
    </w:p>
    <w:p w14:paraId="6847F01A"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p>
    <w:p w14:paraId="2AD30983"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class ip_address(Structure):</w:t>
      </w:r>
    </w:p>
    <w:p w14:paraId="7D20A7ED"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_fields_ = [("byte1", u_char),</w:t>
      </w:r>
    </w:p>
    <w:p w14:paraId="68D717EC"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byte2", u_char),</w:t>
      </w:r>
    </w:p>
    <w:p w14:paraId="1EBD9712"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byte3", u_char),</w:t>
      </w:r>
    </w:p>
    <w:p w14:paraId="6A595B50"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lastRenderedPageBreak/>
        <w:t xml:space="preserve">                ("byte4", u_char)]</w:t>
      </w:r>
    </w:p>
    <w:p w14:paraId="0110FABC"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p>
    <w:p w14:paraId="036FBCA4"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class ip_header(BigEndianStructure):</w:t>
      </w:r>
    </w:p>
    <w:p w14:paraId="70A497D9"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_fields_ = [("ver_ihl", u_char),</w:t>
      </w:r>
    </w:p>
    <w:p w14:paraId="756254FA"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tos", u_char),</w:t>
      </w:r>
    </w:p>
    <w:p w14:paraId="5862E00C"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tlen", u_short),</w:t>
      </w:r>
    </w:p>
    <w:p w14:paraId="643A157B"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identification", u_short),</w:t>
      </w:r>
    </w:p>
    <w:p w14:paraId="235709D2"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flags_fo", u_short),</w:t>
      </w:r>
    </w:p>
    <w:p w14:paraId="5D20739C"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ttl", u_char),</w:t>
      </w:r>
    </w:p>
    <w:p w14:paraId="41001BF6"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proto", u_char),</w:t>
      </w:r>
    </w:p>
    <w:p w14:paraId="3C3D829C"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crc", u_short),</w:t>
      </w:r>
    </w:p>
    <w:p w14:paraId="1EC87723"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saddr", ip_address),</w:t>
      </w:r>
    </w:p>
    <w:p w14:paraId="0B8F32BD"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daddr", ip_address),</w:t>
      </w:r>
    </w:p>
    <w:p w14:paraId="0F9A38E8" w14:textId="77777777" w:rsidR="007173B9" w:rsidRPr="00A05E01" w:rsidRDefault="007173B9" w:rsidP="007173B9">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op_pad", u_int)]</w:t>
      </w:r>
    </w:p>
    <w:p w14:paraId="2A85D142" w14:textId="77777777" w:rsidR="007173B9" w:rsidRPr="007173B9" w:rsidRDefault="007173B9" w:rsidP="007173B9">
      <w:pPr>
        <w:jc w:val="both"/>
        <w:rPr>
          <w:lang w:val="en-US"/>
        </w:rPr>
      </w:pPr>
    </w:p>
    <w:p w14:paraId="6AB9948F" w14:textId="77777777" w:rsidR="007173B9" w:rsidRPr="007173B9" w:rsidRDefault="007173B9" w:rsidP="007173B9">
      <w:pPr>
        <w:jc w:val="both"/>
        <w:rPr>
          <w:lang w:val="en-US"/>
        </w:rPr>
      </w:pPr>
      <w:r w:rsidRPr="007173B9">
        <w:rPr>
          <w:lang w:val="en-US"/>
        </w:rPr>
        <w:t>Next replace the call back function with:</w:t>
      </w:r>
    </w:p>
    <w:p w14:paraId="6C852C01" w14:textId="77777777" w:rsidR="007173B9" w:rsidRPr="007173B9" w:rsidRDefault="007173B9" w:rsidP="007173B9">
      <w:pPr>
        <w:jc w:val="both"/>
        <w:rPr>
          <w:lang w:val="en-US"/>
        </w:rPr>
      </w:pPr>
    </w:p>
    <w:p w14:paraId="4BF61E72" w14:textId="77777777" w:rsidR="007173B9" w:rsidRPr="00A05E01" w:rsidRDefault="007173B9" w:rsidP="00A05E01">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 Callback function which is called for every new packet</w:t>
      </w:r>
    </w:p>
    <w:p w14:paraId="3BFACD76" w14:textId="77777777" w:rsidR="007173B9" w:rsidRPr="00A05E01" w:rsidRDefault="007173B9" w:rsidP="00A05E01">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def _packet_handler(param,header,pkt_data):</w:t>
      </w:r>
    </w:p>
    <w:p w14:paraId="1FA8FDBD" w14:textId="77777777" w:rsidR="007173B9" w:rsidRPr="00A05E01" w:rsidRDefault="007173B9" w:rsidP="00A05E01">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p>
    <w:p w14:paraId="311AF548" w14:textId="77777777" w:rsidR="007173B9" w:rsidRPr="00A05E01" w:rsidRDefault="007173B9" w:rsidP="00A05E01">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 xml:space="preserve">    # retrieve the position of the ip header</w:t>
      </w:r>
    </w:p>
    <w:p w14:paraId="724098C7" w14:textId="77777777" w:rsidR="007173B9" w:rsidRPr="00A05E01" w:rsidRDefault="007173B9" w:rsidP="00A05E01">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v_pkt_data = ctypes.cast(pkt_data, ctypes.c_void_p)</w:t>
      </w:r>
    </w:p>
    <w:p w14:paraId="33321164" w14:textId="77777777" w:rsidR="007173B9" w:rsidRPr="00A05E01" w:rsidRDefault="007173B9" w:rsidP="00A05E01">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v_ip_header = ctypes.c_void_p(v_pkt_data.value + 14)</w:t>
      </w:r>
    </w:p>
    <w:p w14:paraId="22D1EFFD" w14:textId="77777777" w:rsidR="007173B9" w:rsidRPr="00A05E01" w:rsidRDefault="007173B9" w:rsidP="00A05E01">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pih = ctypes.cast(v_ip_header, ctypes.POINTER(ip_header))</w:t>
      </w:r>
    </w:p>
    <w:p w14:paraId="6AF07B66" w14:textId="77777777" w:rsidR="007173B9" w:rsidRPr="00A05E01" w:rsidRDefault="007173B9" w:rsidP="00A05E01">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ih = pih.contents</w:t>
      </w:r>
    </w:p>
    <w:p w14:paraId="26BAE4A1" w14:textId="77777777" w:rsidR="007173B9" w:rsidRPr="00A05E01" w:rsidRDefault="007173B9" w:rsidP="00A05E01">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 xml:space="preserve">print("{}.{}.{}.{} -&gt; {}.{}.{}.{}".format(ih.saddr.byte1, </w:t>
      </w:r>
      <w:r w:rsidR="00A05E01" w:rsidRPr="00A05E01">
        <w:rPr>
          <w:rFonts w:ascii="Lucida Console" w:hAnsi="Lucida Console"/>
          <w:sz w:val="18"/>
          <w:szCs w:val="18"/>
          <w:lang w:val="en-US"/>
        </w:rPr>
        <w:t xml:space="preserve">ih.saddr.byte2, ih.saddr.byte3, </w:t>
      </w:r>
      <w:r w:rsidRPr="00A05E01">
        <w:rPr>
          <w:rFonts w:ascii="Lucida Console" w:hAnsi="Lucida Console"/>
          <w:sz w:val="18"/>
          <w:szCs w:val="18"/>
          <w:lang w:val="en-US"/>
        </w:rPr>
        <w:t>ih.saddr.byte4, ih.daddr.byte1, ih.daddr.byte2, ih.daddr.byte3, ih.daddr.byte4))</w:t>
      </w:r>
    </w:p>
    <w:p w14:paraId="6AE1AF9B" w14:textId="77777777" w:rsidR="007173B9" w:rsidRPr="007173B9" w:rsidRDefault="007173B9" w:rsidP="007173B9">
      <w:pPr>
        <w:jc w:val="both"/>
        <w:rPr>
          <w:lang w:val="en-US"/>
        </w:rPr>
      </w:pPr>
    </w:p>
    <w:p w14:paraId="6F1AB335" w14:textId="77777777" w:rsidR="00D07E55" w:rsidRDefault="007173B9" w:rsidP="00A05E01">
      <w:pPr>
        <w:pBdr>
          <w:top w:val="single" w:sz="4" w:space="1" w:color="auto"/>
          <w:left w:val="single" w:sz="4" w:space="4" w:color="auto"/>
          <w:bottom w:val="single" w:sz="4" w:space="1" w:color="auto"/>
          <w:right w:val="single" w:sz="4" w:space="4" w:color="auto"/>
        </w:pBdr>
        <w:jc w:val="both"/>
        <w:rPr>
          <w:lang w:val="en-US"/>
        </w:rPr>
      </w:pPr>
      <w:r w:rsidRPr="007173B9">
        <w:rPr>
          <w:lang w:val="en-US"/>
        </w:rPr>
        <w:t>Run the code and find the IP address connections for the first five connections?</w:t>
      </w:r>
    </w:p>
    <w:p w14:paraId="6E59F9A7" w14:textId="77777777" w:rsidR="007173B9" w:rsidRDefault="007173B9" w:rsidP="00A05E01">
      <w:pPr>
        <w:pBdr>
          <w:top w:val="single" w:sz="4" w:space="1" w:color="auto"/>
          <w:left w:val="single" w:sz="4" w:space="4" w:color="auto"/>
          <w:bottom w:val="single" w:sz="4" w:space="1" w:color="auto"/>
          <w:right w:val="single" w:sz="4" w:space="4" w:color="auto"/>
        </w:pBdr>
        <w:jc w:val="both"/>
        <w:rPr>
          <w:lang w:val="en-US"/>
        </w:rPr>
      </w:pPr>
    </w:p>
    <w:p w14:paraId="0CCB702F" w14:textId="77777777" w:rsidR="000F2180" w:rsidRDefault="000F2180" w:rsidP="00A05E01">
      <w:pPr>
        <w:pBdr>
          <w:top w:val="single" w:sz="4" w:space="1" w:color="auto"/>
          <w:left w:val="single" w:sz="4" w:space="4" w:color="auto"/>
          <w:bottom w:val="single" w:sz="4" w:space="1" w:color="auto"/>
          <w:right w:val="single" w:sz="4" w:space="4" w:color="auto"/>
        </w:pBdr>
        <w:jc w:val="both"/>
        <w:rPr>
          <w:lang w:val="en-US"/>
        </w:rPr>
      </w:pPr>
    </w:p>
    <w:p w14:paraId="739B7FEE" w14:textId="77777777" w:rsidR="000657A0" w:rsidRDefault="000F2180" w:rsidP="000657A0">
      <w:pPr>
        <w:pStyle w:val="Heading2"/>
        <w:numPr>
          <w:ilvl w:val="0"/>
          <w:numId w:val="0"/>
        </w:numPr>
        <w:ind w:left="900" w:hanging="900"/>
        <w:rPr>
          <w:lang w:val="en-US"/>
        </w:rPr>
      </w:pPr>
      <w:r>
        <w:rPr>
          <w:lang w:val="en-US"/>
        </w:rPr>
        <w:t>4</w:t>
      </w:r>
      <w:r>
        <w:rPr>
          <w:lang w:val="en-US"/>
        </w:rPr>
        <w:tab/>
      </w:r>
      <w:r w:rsidR="000657A0">
        <w:rPr>
          <w:lang w:val="en-US"/>
        </w:rPr>
        <w:t>Displaying connection details</w:t>
      </w:r>
    </w:p>
    <w:p w14:paraId="2F87CAE4" w14:textId="77777777" w:rsidR="000657A0" w:rsidRDefault="000657A0" w:rsidP="000657A0">
      <w:pPr>
        <w:rPr>
          <w:lang w:val="en-US" w:eastAsia="en-US"/>
        </w:rPr>
      </w:pPr>
      <w:r>
        <w:rPr>
          <w:lang w:val="en-US" w:eastAsia="en-US"/>
        </w:rPr>
        <w:t>Now we will read the TCP header, and which follows the IP address. In this case we will just display the TCP ports. First we add the format of the TCP packet (we have just used the first four fields):</w:t>
      </w:r>
    </w:p>
    <w:p w14:paraId="077F695E" w14:textId="77777777" w:rsidR="000657A0" w:rsidRDefault="000657A0" w:rsidP="000657A0">
      <w:pPr>
        <w:rPr>
          <w:lang w:val="en-US" w:eastAsia="en-US"/>
        </w:rPr>
      </w:pPr>
    </w:p>
    <w:p w14:paraId="3DF9FB23"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class tcp_header(BigEndianStructure):</w:t>
      </w:r>
    </w:p>
    <w:p w14:paraId="3A244C33"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 xml:space="preserve">    _fields_ = [("source_port", u_short),</w:t>
      </w:r>
    </w:p>
    <w:p w14:paraId="1D8C1C3E"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 xml:space="preserve">                ("destination_port", u_short),</w:t>
      </w:r>
    </w:p>
    <w:p w14:paraId="23243697"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r>
      <w:r w:rsidRPr="00A05E01">
        <w:rPr>
          <w:rFonts w:ascii="Lucida Console" w:hAnsi="Lucida Console"/>
          <w:sz w:val="18"/>
          <w:szCs w:val="18"/>
          <w:lang w:val="en-US" w:eastAsia="en-US"/>
        </w:rPr>
        <w:tab/>
        <w:t>("seq", u_int),</w:t>
      </w:r>
    </w:p>
    <w:p w14:paraId="3F4EFDF2"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r>
      <w:r w:rsidRPr="00A05E01">
        <w:rPr>
          <w:rFonts w:ascii="Lucida Console" w:hAnsi="Lucida Console"/>
          <w:sz w:val="18"/>
          <w:szCs w:val="18"/>
          <w:lang w:val="en-US" w:eastAsia="en-US"/>
        </w:rPr>
        <w:tab/>
        <w:t>("ack", u_int)]</w:t>
      </w:r>
    </w:p>
    <w:p w14:paraId="54710481" w14:textId="77777777" w:rsidR="000657A0" w:rsidRDefault="000657A0" w:rsidP="000657A0">
      <w:pPr>
        <w:rPr>
          <w:lang w:val="en-US" w:eastAsia="en-US"/>
        </w:rPr>
      </w:pPr>
    </w:p>
    <w:p w14:paraId="0EC6AFAB" w14:textId="77777777" w:rsidR="000657A0" w:rsidRDefault="000657A0" w:rsidP="000657A0">
      <w:pPr>
        <w:rPr>
          <w:lang w:val="en-US" w:eastAsia="en-US"/>
        </w:rPr>
      </w:pPr>
      <w:r>
        <w:rPr>
          <w:lang w:val="en-US" w:eastAsia="en-US"/>
        </w:rPr>
        <w:t>And we can replace the call back function:</w:t>
      </w:r>
    </w:p>
    <w:p w14:paraId="774DEEB0" w14:textId="77777777" w:rsidR="000657A0" w:rsidRDefault="000657A0" w:rsidP="000657A0">
      <w:pPr>
        <w:rPr>
          <w:lang w:val="en-US" w:eastAsia="en-US"/>
        </w:rPr>
      </w:pPr>
    </w:p>
    <w:p w14:paraId="03CABF4A"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def _packet_handler(param,header,pkt_data):</w:t>
      </w:r>
    </w:p>
    <w:p w14:paraId="14193C59"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272CDA3B"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 xml:space="preserve">    # retrieve the position of the ip header</w:t>
      </w:r>
    </w:p>
    <w:p w14:paraId="7EBCD03D"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v_pkt_data = ctypes.cast(pkt_data, ctypes.c_void_p)</w:t>
      </w:r>
    </w:p>
    <w:p w14:paraId="2C8DA6F4"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v_ip_header = ctypes.c_void_p(v_pkt_data.value + 14)</w:t>
      </w:r>
    </w:p>
    <w:p w14:paraId="514A9C9B"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pih = ctypes.cast(v_ip_header, ctypes.POINTER(ip_header))</w:t>
      </w:r>
    </w:p>
    <w:p w14:paraId="3666C877"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ih = pih.contents</w:t>
      </w:r>
    </w:p>
    <w:p w14:paraId="20255520"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533F6293"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 xml:space="preserve"> </w:t>
      </w:r>
      <w:r w:rsidRPr="00A05E01">
        <w:rPr>
          <w:rFonts w:ascii="Lucida Console" w:hAnsi="Lucida Console"/>
          <w:sz w:val="18"/>
          <w:szCs w:val="18"/>
          <w:lang w:val="en-US" w:eastAsia="en-US"/>
        </w:rPr>
        <w:tab/>
        <w:t>ip_len = (ih.ver_ihl &amp; 0xf) * 4</w:t>
      </w:r>
    </w:p>
    <w:p w14:paraId="41B572DA"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th = ctypes.cast(ctypes.cast(pih, ctypes.c_void_p).value + ip_len,</w:t>
      </w:r>
    </w:p>
    <w:p w14:paraId="6903D9AD"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 xml:space="preserve">                     ctypes.POINTER(tcp_header)).contents</w:t>
      </w:r>
    </w:p>
    <w:p w14:paraId="53C2C2CC"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71B7FD19" w14:textId="77777777" w:rsidR="000657A0" w:rsidRPr="00A05E01" w:rsidRDefault="000657A0" w:rsidP="000657A0">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print("{}.{}.{}.{}:{} -&gt; {}.{}.{}.{}:{}".format(ih.saddr.byte1, i</w:t>
      </w:r>
      <w:r w:rsidR="00A05E01">
        <w:rPr>
          <w:rFonts w:ascii="Lucida Console" w:hAnsi="Lucida Console"/>
          <w:sz w:val="18"/>
          <w:szCs w:val="18"/>
          <w:lang w:val="en-US" w:eastAsia="en-US"/>
        </w:rPr>
        <w:t xml:space="preserve">h.saddr.byte2, ih.saddr.byte3, </w:t>
      </w:r>
      <w:r w:rsidRPr="00A05E01">
        <w:rPr>
          <w:rFonts w:ascii="Lucida Console" w:hAnsi="Lucida Console"/>
          <w:sz w:val="18"/>
          <w:szCs w:val="18"/>
          <w:lang w:val="en-US" w:eastAsia="en-US"/>
        </w:rPr>
        <w:t>ih.saddr.byte4, th.source_port,ih.daddr.byte1, i</w:t>
      </w:r>
      <w:r w:rsidR="00A05E01">
        <w:rPr>
          <w:rFonts w:ascii="Lucida Console" w:hAnsi="Lucida Console"/>
          <w:sz w:val="18"/>
          <w:szCs w:val="18"/>
          <w:lang w:val="en-US" w:eastAsia="en-US"/>
        </w:rPr>
        <w:t xml:space="preserve">h.daddr.byte2, ih.daddr.byte3,  </w:t>
      </w:r>
      <w:r w:rsidRPr="00A05E01">
        <w:rPr>
          <w:rFonts w:ascii="Lucida Console" w:hAnsi="Lucida Console"/>
          <w:sz w:val="18"/>
          <w:szCs w:val="18"/>
          <w:lang w:val="en-US" w:eastAsia="en-US"/>
        </w:rPr>
        <w:t>ih.daddr.byte4,th.destination_port))</w:t>
      </w:r>
    </w:p>
    <w:p w14:paraId="3A75A4FD" w14:textId="77777777" w:rsidR="000657A0" w:rsidRDefault="000657A0" w:rsidP="000657A0">
      <w:pPr>
        <w:rPr>
          <w:lang w:val="en-US" w:eastAsia="en-US"/>
        </w:rPr>
      </w:pPr>
    </w:p>
    <w:p w14:paraId="4E474FF5" w14:textId="77777777" w:rsidR="000657A0" w:rsidRDefault="000657A0" w:rsidP="00A05E01">
      <w:pPr>
        <w:pBdr>
          <w:top w:val="single" w:sz="4" w:space="1" w:color="auto"/>
          <w:left w:val="single" w:sz="4" w:space="4" w:color="auto"/>
          <w:bottom w:val="single" w:sz="4" w:space="1" w:color="auto"/>
          <w:right w:val="single" w:sz="4" w:space="4" w:color="auto"/>
        </w:pBdr>
        <w:jc w:val="both"/>
        <w:rPr>
          <w:lang w:val="en-US"/>
        </w:rPr>
      </w:pPr>
      <w:r w:rsidRPr="001F24E4">
        <w:rPr>
          <w:noProof/>
          <w:lang w:val="en-US"/>
        </w:rPr>
        <w:lastRenderedPageBreak/>
        <w:t>Run</w:t>
      </w:r>
      <w:r w:rsidRPr="007173B9">
        <w:rPr>
          <w:lang w:val="en-US"/>
        </w:rPr>
        <w:t xml:space="preserve"> the code and find the IP address connections</w:t>
      </w:r>
      <w:r>
        <w:rPr>
          <w:lang w:val="en-US"/>
        </w:rPr>
        <w:t xml:space="preserve"> and TCP ports used for the first five packets?</w:t>
      </w:r>
    </w:p>
    <w:p w14:paraId="20D33FE0" w14:textId="77777777" w:rsidR="00A05E01" w:rsidRDefault="00A05E01" w:rsidP="00A05E01">
      <w:pPr>
        <w:pBdr>
          <w:top w:val="single" w:sz="4" w:space="1" w:color="auto"/>
          <w:left w:val="single" w:sz="4" w:space="4" w:color="auto"/>
          <w:bottom w:val="single" w:sz="4" w:space="1" w:color="auto"/>
          <w:right w:val="single" w:sz="4" w:space="4" w:color="auto"/>
        </w:pBdr>
        <w:jc w:val="both"/>
        <w:rPr>
          <w:lang w:val="en-US"/>
        </w:rPr>
      </w:pPr>
    </w:p>
    <w:p w14:paraId="63462DFE" w14:textId="77777777" w:rsidR="000657A0" w:rsidRDefault="000657A0" w:rsidP="00A05E01">
      <w:pPr>
        <w:pBdr>
          <w:top w:val="single" w:sz="4" w:space="1" w:color="auto"/>
          <w:left w:val="single" w:sz="4" w:space="4" w:color="auto"/>
          <w:bottom w:val="single" w:sz="4" w:space="1" w:color="auto"/>
          <w:right w:val="single" w:sz="4" w:space="4" w:color="auto"/>
        </w:pBdr>
        <w:jc w:val="both"/>
        <w:rPr>
          <w:lang w:val="en-US"/>
        </w:rPr>
      </w:pPr>
    </w:p>
    <w:p w14:paraId="165F5D44" w14:textId="77777777" w:rsidR="005F042D" w:rsidRPr="005F042D" w:rsidRDefault="000F2180" w:rsidP="005F042D">
      <w:pPr>
        <w:pStyle w:val="Heading2"/>
        <w:numPr>
          <w:ilvl w:val="0"/>
          <w:numId w:val="0"/>
        </w:numPr>
        <w:ind w:left="900" w:hanging="900"/>
        <w:rPr>
          <w:lang w:val="en-US"/>
        </w:rPr>
      </w:pPr>
      <w:r>
        <w:rPr>
          <w:noProof/>
          <w:lang w:val="en-US"/>
        </w:rPr>
        <w:t>5</w:t>
      </w:r>
      <w:r>
        <w:rPr>
          <w:noProof/>
          <w:lang w:val="en-US"/>
        </w:rPr>
        <w:tab/>
      </w:r>
      <w:r w:rsidR="005F042D" w:rsidRPr="005F042D">
        <w:rPr>
          <w:noProof/>
          <w:lang w:val="en-US"/>
        </w:rPr>
        <w:t>Exam</w:t>
      </w:r>
      <w:r w:rsidR="005F042D">
        <w:rPr>
          <w:noProof/>
          <w:lang w:val="en-US"/>
        </w:rPr>
        <w:t>i</w:t>
      </w:r>
      <w:r w:rsidR="005F042D" w:rsidRPr="005F042D">
        <w:rPr>
          <w:noProof/>
          <w:lang w:val="en-US"/>
        </w:rPr>
        <w:t>ning</w:t>
      </w:r>
      <w:r w:rsidR="005F042D" w:rsidRPr="005F042D">
        <w:rPr>
          <w:lang w:val="en-US"/>
        </w:rPr>
        <w:t xml:space="preserve"> the Transport Layer protocol</w:t>
      </w:r>
    </w:p>
    <w:p w14:paraId="6389B412" w14:textId="77777777" w:rsidR="005F042D" w:rsidRPr="005F042D" w:rsidRDefault="005F042D" w:rsidP="005F042D">
      <w:pPr>
        <w:jc w:val="both"/>
        <w:rPr>
          <w:lang w:val="en-US"/>
        </w:rPr>
      </w:pPr>
      <w:r w:rsidRPr="005F042D">
        <w:rPr>
          <w:lang w:val="en-US"/>
        </w:rPr>
        <w:t xml:space="preserve">The problem with the previous example is that there can be several transport layer protocols. So we must look at the Protocol field in the IP packet. Now modify your packet hander to add </w:t>
      </w:r>
      <w:r>
        <w:rPr>
          <w:lang w:val="en-US"/>
        </w:rPr>
        <w:t>the IP Protocol field</w:t>
      </w:r>
      <w:r w:rsidRPr="005F042D">
        <w:rPr>
          <w:lang w:val="en-US"/>
        </w:rPr>
        <w:t>:</w:t>
      </w:r>
    </w:p>
    <w:p w14:paraId="34CE037C" w14:textId="77777777" w:rsidR="005F042D" w:rsidRPr="005F042D" w:rsidRDefault="005F042D" w:rsidP="005F042D">
      <w:pPr>
        <w:jc w:val="both"/>
        <w:rPr>
          <w:lang w:val="en-US"/>
        </w:rPr>
      </w:pPr>
    </w:p>
    <w:p w14:paraId="5E6889EE" w14:textId="77777777" w:rsidR="005F042D" w:rsidRPr="00A05E01" w:rsidRDefault="005F042D" w:rsidP="00A05E01">
      <w:pPr>
        <w:pBdr>
          <w:top w:val="single" w:sz="4" w:space="1" w:color="auto"/>
          <w:left w:val="single" w:sz="4" w:space="4" w:color="auto"/>
          <w:bottom w:val="single" w:sz="4" w:space="0"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print("{}.{}.{}.{}:{} -&gt; {}.{}.{}.{}:{} Protocol: {}".format(ih.saddr.byte1, ih.saddr.byte2, ih.saddr.byte3, ih.saddr.byte4, th.source_port,ih.daddr.byte1, ih.daddr.byte2, ih.daddr.byte3, ih.daddr.byte4,th.destination_port,ih.proto))</w:t>
      </w:r>
    </w:p>
    <w:p w14:paraId="6B806027" w14:textId="77777777" w:rsidR="005F042D" w:rsidRPr="005F042D" w:rsidRDefault="005F042D" w:rsidP="005F042D">
      <w:pPr>
        <w:jc w:val="both"/>
        <w:rPr>
          <w:lang w:val="en-US"/>
        </w:rPr>
      </w:pPr>
    </w:p>
    <w:p w14:paraId="36F59933" w14:textId="77777777" w:rsidR="005F042D" w:rsidRDefault="005F042D" w:rsidP="00A05E01">
      <w:pPr>
        <w:pBdr>
          <w:top w:val="single" w:sz="4" w:space="1" w:color="auto"/>
          <w:left w:val="single" w:sz="4" w:space="4" w:color="auto"/>
          <w:bottom w:val="single" w:sz="4" w:space="1" w:color="auto"/>
          <w:right w:val="single" w:sz="4" w:space="4" w:color="auto"/>
        </w:pBdr>
        <w:jc w:val="both"/>
        <w:rPr>
          <w:lang w:val="en-US"/>
        </w:rPr>
      </w:pPr>
      <w:r w:rsidRPr="005F042D">
        <w:rPr>
          <w:lang w:val="en-US"/>
        </w:rPr>
        <w:t xml:space="preserve">Now run the Python program, and generate some traffic (such as loading a Web page. You will now see other protocols, such as 6- TCP and 17 - UDP. List the </w:t>
      </w:r>
      <w:r w:rsidRPr="000F2180">
        <w:rPr>
          <w:noProof/>
          <w:lang w:val="en-US"/>
        </w:rPr>
        <w:t>protocols</w:t>
      </w:r>
      <w:r w:rsidRPr="005F042D">
        <w:rPr>
          <w:lang w:val="en-US"/>
        </w:rPr>
        <w:t xml:space="preserve"> that you see:</w:t>
      </w:r>
    </w:p>
    <w:p w14:paraId="07031C10" w14:textId="77777777" w:rsidR="005F042D" w:rsidRDefault="005F042D" w:rsidP="00A05E01">
      <w:pPr>
        <w:pBdr>
          <w:top w:val="single" w:sz="4" w:space="1" w:color="auto"/>
          <w:left w:val="single" w:sz="4" w:space="4" w:color="auto"/>
          <w:bottom w:val="single" w:sz="4" w:space="1" w:color="auto"/>
          <w:right w:val="single" w:sz="4" w:space="4" w:color="auto"/>
        </w:pBdr>
        <w:jc w:val="both"/>
        <w:rPr>
          <w:lang w:val="en-US"/>
        </w:rPr>
      </w:pPr>
    </w:p>
    <w:p w14:paraId="1D583FD2" w14:textId="77777777" w:rsidR="005F042D" w:rsidRPr="005F042D" w:rsidRDefault="005F042D" w:rsidP="00A05E01">
      <w:pPr>
        <w:pBdr>
          <w:top w:val="single" w:sz="4" w:space="1" w:color="auto"/>
          <w:left w:val="single" w:sz="4" w:space="4" w:color="auto"/>
          <w:bottom w:val="single" w:sz="4" w:space="1" w:color="auto"/>
          <w:right w:val="single" w:sz="4" w:space="4" w:color="auto"/>
        </w:pBdr>
        <w:jc w:val="both"/>
        <w:rPr>
          <w:lang w:val="en-US"/>
        </w:rPr>
      </w:pPr>
    </w:p>
    <w:p w14:paraId="5D9522FE" w14:textId="77777777" w:rsidR="005F042D" w:rsidRPr="005F042D" w:rsidRDefault="005F042D" w:rsidP="00A05E01">
      <w:pPr>
        <w:pBdr>
          <w:top w:val="single" w:sz="4" w:space="1" w:color="auto"/>
          <w:left w:val="single" w:sz="4" w:space="4" w:color="auto"/>
          <w:bottom w:val="single" w:sz="4" w:space="1" w:color="auto"/>
          <w:right w:val="single" w:sz="4" w:space="4" w:color="auto"/>
        </w:pBdr>
        <w:jc w:val="both"/>
        <w:rPr>
          <w:lang w:val="en-US"/>
        </w:rPr>
      </w:pPr>
    </w:p>
    <w:p w14:paraId="3D6C63F5" w14:textId="77777777" w:rsidR="005F042D" w:rsidRDefault="005F042D" w:rsidP="00A05E01">
      <w:pPr>
        <w:pBdr>
          <w:top w:val="single" w:sz="4" w:space="1" w:color="auto"/>
          <w:left w:val="single" w:sz="4" w:space="4" w:color="auto"/>
          <w:bottom w:val="single" w:sz="4" w:space="1" w:color="auto"/>
          <w:right w:val="single" w:sz="4" w:space="4" w:color="auto"/>
        </w:pBdr>
        <w:jc w:val="both"/>
        <w:rPr>
          <w:lang w:val="en-US"/>
        </w:rPr>
      </w:pPr>
      <w:r w:rsidRPr="005F042D">
        <w:rPr>
          <w:lang w:val="en-US"/>
        </w:rPr>
        <w:t>Run the code and find the IP address connections and TCP ports used for the first five packets?</w:t>
      </w:r>
    </w:p>
    <w:p w14:paraId="0243873F" w14:textId="77777777" w:rsidR="00A05E01" w:rsidRDefault="00A05E01" w:rsidP="00A05E01">
      <w:pPr>
        <w:pBdr>
          <w:top w:val="single" w:sz="4" w:space="1" w:color="auto"/>
          <w:left w:val="single" w:sz="4" w:space="4" w:color="auto"/>
          <w:bottom w:val="single" w:sz="4" w:space="1" w:color="auto"/>
          <w:right w:val="single" w:sz="4" w:space="4" w:color="auto"/>
        </w:pBdr>
        <w:jc w:val="both"/>
        <w:rPr>
          <w:lang w:val="en-US"/>
        </w:rPr>
      </w:pPr>
    </w:p>
    <w:p w14:paraId="73A83C2C" w14:textId="77777777" w:rsidR="005F042D" w:rsidRDefault="005F042D" w:rsidP="00A05E01">
      <w:pPr>
        <w:pBdr>
          <w:top w:val="single" w:sz="4" w:space="1" w:color="auto"/>
          <w:left w:val="single" w:sz="4" w:space="4" w:color="auto"/>
          <w:bottom w:val="single" w:sz="4" w:space="1" w:color="auto"/>
          <w:right w:val="single" w:sz="4" w:space="4" w:color="auto"/>
        </w:pBdr>
        <w:jc w:val="both"/>
        <w:rPr>
          <w:lang w:val="en-US"/>
        </w:rPr>
      </w:pPr>
    </w:p>
    <w:p w14:paraId="18195E59" w14:textId="77777777" w:rsidR="005F042D" w:rsidRPr="005F042D" w:rsidRDefault="005F042D" w:rsidP="005F042D">
      <w:pPr>
        <w:jc w:val="both"/>
        <w:rPr>
          <w:lang w:val="en-US"/>
        </w:rPr>
      </w:pPr>
    </w:p>
    <w:p w14:paraId="20453834" w14:textId="77777777" w:rsidR="005F042D" w:rsidRPr="005F042D" w:rsidRDefault="000F2180" w:rsidP="005F042D">
      <w:pPr>
        <w:pStyle w:val="Heading2"/>
        <w:numPr>
          <w:ilvl w:val="0"/>
          <w:numId w:val="0"/>
        </w:numPr>
        <w:ind w:left="900" w:hanging="900"/>
        <w:rPr>
          <w:lang w:val="en-US"/>
        </w:rPr>
      </w:pPr>
      <w:r>
        <w:rPr>
          <w:lang w:val="en-US"/>
        </w:rPr>
        <w:t>6</w:t>
      </w:r>
      <w:r>
        <w:rPr>
          <w:lang w:val="en-US"/>
        </w:rPr>
        <w:tab/>
      </w:r>
      <w:r w:rsidR="005F042D" w:rsidRPr="005F042D">
        <w:rPr>
          <w:lang w:val="en-US"/>
        </w:rPr>
        <w:t>Filtering for TCP</w:t>
      </w:r>
    </w:p>
    <w:p w14:paraId="1A89DB64" w14:textId="77777777" w:rsidR="005F042D" w:rsidRPr="005F042D" w:rsidRDefault="005F042D" w:rsidP="005F042D">
      <w:pPr>
        <w:jc w:val="both"/>
        <w:rPr>
          <w:lang w:val="en-US"/>
        </w:rPr>
      </w:pPr>
      <w:r w:rsidRPr="005F042D">
        <w:rPr>
          <w:lang w:val="en-US"/>
        </w:rPr>
        <w:t>Now we can filter for just TCP traffic by examining the IP Protocol field. For this just replace your packet handler with:</w:t>
      </w:r>
    </w:p>
    <w:p w14:paraId="35B23D28" w14:textId="77777777" w:rsidR="005F042D" w:rsidRPr="005F042D" w:rsidRDefault="005F042D" w:rsidP="005F042D">
      <w:pPr>
        <w:jc w:val="both"/>
        <w:rPr>
          <w:lang w:val="en-US"/>
        </w:rPr>
      </w:pPr>
    </w:p>
    <w:p w14:paraId="11E0F95B" w14:textId="77777777" w:rsidR="005F042D" w:rsidRPr="00A05E01" w:rsidRDefault="005F042D" w:rsidP="00D50485">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def _packet_handler(param,header,pkt_data):</w:t>
      </w:r>
    </w:p>
    <w:p w14:paraId="7ECAD905" w14:textId="77777777" w:rsidR="005F042D" w:rsidRPr="00A05E01" w:rsidRDefault="005F042D" w:rsidP="00A05E01">
      <w:pPr>
        <w:pBdr>
          <w:top w:val="single" w:sz="4" w:space="1" w:color="auto"/>
          <w:left w:val="single" w:sz="4" w:space="4" w:color="auto"/>
          <w:bottom w:val="single" w:sz="4" w:space="1" w:color="auto"/>
          <w:right w:val="single" w:sz="4" w:space="4" w:color="auto"/>
        </w:pBdr>
        <w:ind w:firstLine="720"/>
        <w:rPr>
          <w:rFonts w:ascii="Lucida Console" w:hAnsi="Lucida Console"/>
          <w:sz w:val="18"/>
          <w:szCs w:val="18"/>
          <w:lang w:val="en-US"/>
        </w:rPr>
      </w:pPr>
      <w:r w:rsidRPr="00A05E01">
        <w:rPr>
          <w:rFonts w:ascii="Lucida Console" w:hAnsi="Lucida Console"/>
          <w:sz w:val="18"/>
          <w:szCs w:val="18"/>
          <w:lang w:val="en-US"/>
        </w:rPr>
        <w:t xml:space="preserve"># retrieve the position of the </w:t>
      </w:r>
      <w:r w:rsidRPr="000F2180">
        <w:rPr>
          <w:rFonts w:ascii="Lucida Console" w:hAnsi="Lucida Console"/>
          <w:noProof/>
          <w:sz w:val="18"/>
          <w:szCs w:val="18"/>
          <w:lang w:val="en-US"/>
        </w:rPr>
        <w:t>ip</w:t>
      </w:r>
      <w:r w:rsidRPr="00A05E01">
        <w:rPr>
          <w:rFonts w:ascii="Lucida Console" w:hAnsi="Lucida Console"/>
          <w:sz w:val="18"/>
          <w:szCs w:val="18"/>
          <w:lang w:val="en-US"/>
        </w:rPr>
        <w:t xml:space="preserve"> header</w:t>
      </w:r>
    </w:p>
    <w:p w14:paraId="46F4812A" w14:textId="77777777" w:rsidR="005F042D" w:rsidRPr="00A05E01" w:rsidRDefault="005F042D" w:rsidP="00D50485">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v_pkt_data = ctypes.cast(pkt_data, ctypes.c_void_p)</w:t>
      </w:r>
    </w:p>
    <w:p w14:paraId="2D0BF4E9" w14:textId="77777777" w:rsidR="005F042D" w:rsidRPr="00A05E01" w:rsidRDefault="005F042D" w:rsidP="00D50485">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v_ip_header = ctypes.c_void_p(v_pkt_data.value + 14)</w:t>
      </w:r>
    </w:p>
    <w:p w14:paraId="3EBF6184" w14:textId="77777777" w:rsidR="005F042D" w:rsidRPr="00A05E01" w:rsidRDefault="005F042D" w:rsidP="00D50485">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pih = ctypes.cast(v_ip_header, ctypes.POINTER(ip_header))</w:t>
      </w:r>
    </w:p>
    <w:p w14:paraId="4F0CDABF" w14:textId="77777777" w:rsidR="005F042D" w:rsidRPr="00A05E01" w:rsidRDefault="005F042D" w:rsidP="00D50485">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ih = pih.contents</w:t>
      </w:r>
    </w:p>
    <w:p w14:paraId="3B30AA67" w14:textId="77777777" w:rsidR="005F042D" w:rsidRPr="00A05E01" w:rsidRDefault="005F042D" w:rsidP="00D50485">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p>
    <w:p w14:paraId="5506032A" w14:textId="77777777" w:rsidR="005F042D" w:rsidRPr="00A05E01" w:rsidRDefault="005F042D" w:rsidP="00D50485">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 xml:space="preserve"> </w:t>
      </w:r>
      <w:r w:rsidRPr="00A05E01">
        <w:rPr>
          <w:rFonts w:ascii="Lucida Console" w:hAnsi="Lucida Console"/>
          <w:sz w:val="18"/>
          <w:szCs w:val="18"/>
          <w:lang w:val="en-US"/>
        </w:rPr>
        <w:tab/>
        <w:t>ip_len = (ih.ver_ihl &amp; 0xf) * 4</w:t>
      </w:r>
    </w:p>
    <w:p w14:paraId="62B4429D" w14:textId="77777777" w:rsidR="005F042D" w:rsidRPr="00A05E01" w:rsidRDefault="005F042D" w:rsidP="00D50485">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th = ctypes.cast(ctypes.cast(pih, ctypes.c_void_p).value + ip_len,</w:t>
      </w:r>
    </w:p>
    <w:p w14:paraId="386C7181" w14:textId="77777777" w:rsidR="005F042D" w:rsidRPr="00A05E01" w:rsidRDefault="005F042D" w:rsidP="00D50485">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 xml:space="preserve">                     ctypes.POINTER(tcp_header)).contents</w:t>
      </w:r>
    </w:p>
    <w:p w14:paraId="334B2DFE" w14:textId="77777777" w:rsidR="005F042D" w:rsidRPr="00A05E01" w:rsidRDefault="005F042D" w:rsidP="00D50485">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if (ih.proto==6):</w:t>
      </w:r>
    </w:p>
    <w:p w14:paraId="663031BA" w14:textId="77777777" w:rsidR="005F042D" w:rsidRPr="00A05E01" w:rsidRDefault="005F042D" w:rsidP="00D50485">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print("TCP: {}.{}.{}.{}:{} -&gt; {}.{}.{}.{}:{} Protocol: {}".format(ih.saddr.byte1, ih.saddr.byte2,  ih.saddr.byte3, ih.saddr.byte4, th.source_port,ih.daddr.byte1, ih.daddr.byte2, ih.daddr.byte3,  ih.daddr.byte4,th.destination_port))</w:t>
      </w:r>
    </w:p>
    <w:p w14:paraId="61F09F35" w14:textId="77777777" w:rsidR="005F042D" w:rsidRPr="005F042D" w:rsidRDefault="005F042D" w:rsidP="005F042D">
      <w:pPr>
        <w:jc w:val="both"/>
        <w:rPr>
          <w:lang w:val="en-US"/>
        </w:rPr>
      </w:pPr>
    </w:p>
    <w:p w14:paraId="6718B102" w14:textId="77777777" w:rsidR="005F042D" w:rsidRPr="005F042D" w:rsidRDefault="005F042D" w:rsidP="00A05E01">
      <w:pPr>
        <w:pBdr>
          <w:top w:val="single" w:sz="4" w:space="1" w:color="auto"/>
          <w:left w:val="single" w:sz="4" w:space="4" w:color="auto"/>
          <w:bottom w:val="single" w:sz="4" w:space="1" w:color="auto"/>
          <w:right w:val="single" w:sz="4" w:space="4" w:color="auto"/>
        </w:pBdr>
        <w:jc w:val="both"/>
        <w:rPr>
          <w:lang w:val="en-US"/>
        </w:rPr>
      </w:pPr>
      <w:r w:rsidRPr="005F042D">
        <w:rPr>
          <w:lang w:val="en-US"/>
        </w:rPr>
        <w:t>Next generate some traffic by accessing a Web site (or refreshing the cache). Note the IP addresses and TCP ports of the Web connections:</w:t>
      </w:r>
    </w:p>
    <w:p w14:paraId="394B8420" w14:textId="77777777" w:rsidR="005F042D" w:rsidRDefault="005F042D" w:rsidP="00A05E01">
      <w:pPr>
        <w:pBdr>
          <w:top w:val="single" w:sz="4" w:space="1" w:color="auto"/>
          <w:left w:val="single" w:sz="4" w:space="4" w:color="auto"/>
          <w:bottom w:val="single" w:sz="4" w:space="1" w:color="auto"/>
          <w:right w:val="single" w:sz="4" w:space="4" w:color="auto"/>
        </w:pBdr>
        <w:jc w:val="both"/>
        <w:rPr>
          <w:lang w:val="en-US"/>
        </w:rPr>
      </w:pPr>
    </w:p>
    <w:p w14:paraId="211896C5" w14:textId="77777777" w:rsidR="00A05E01" w:rsidRDefault="00A05E01" w:rsidP="00A05E01">
      <w:pPr>
        <w:pBdr>
          <w:top w:val="single" w:sz="4" w:space="1" w:color="auto"/>
          <w:left w:val="single" w:sz="4" w:space="4" w:color="auto"/>
          <w:bottom w:val="single" w:sz="4" w:space="1" w:color="auto"/>
          <w:right w:val="single" w:sz="4" w:space="4" w:color="auto"/>
        </w:pBdr>
        <w:jc w:val="both"/>
        <w:rPr>
          <w:lang w:val="en-US"/>
        </w:rPr>
      </w:pPr>
    </w:p>
    <w:p w14:paraId="475CC08F" w14:textId="77777777" w:rsidR="00A05E01" w:rsidRDefault="00A05E01" w:rsidP="00A05E01">
      <w:pPr>
        <w:pBdr>
          <w:top w:val="single" w:sz="4" w:space="1" w:color="auto"/>
          <w:left w:val="single" w:sz="4" w:space="4" w:color="auto"/>
          <w:bottom w:val="single" w:sz="4" w:space="1" w:color="auto"/>
          <w:right w:val="single" w:sz="4" w:space="4" w:color="auto"/>
        </w:pBdr>
        <w:jc w:val="both"/>
        <w:rPr>
          <w:lang w:val="en-US"/>
        </w:rPr>
      </w:pPr>
    </w:p>
    <w:p w14:paraId="4C54023E" w14:textId="77777777" w:rsidR="00A05E01" w:rsidRPr="005F042D" w:rsidRDefault="00A05E01" w:rsidP="00A05E01">
      <w:pPr>
        <w:pBdr>
          <w:top w:val="single" w:sz="4" w:space="1" w:color="auto"/>
          <w:left w:val="single" w:sz="4" w:space="4" w:color="auto"/>
          <w:bottom w:val="single" w:sz="4" w:space="1" w:color="auto"/>
          <w:right w:val="single" w:sz="4" w:space="4" w:color="auto"/>
        </w:pBdr>
        <w:jc w:val="both"/>
        <w:rPr>
          <w:lang w:val="en-US"/>
        </w:rPr>
      </w:pPr>
    </w:p>
    <w:p w14:paraId="4DE6EBA0" w14:textId="77777777" w:rsidR="005F042D" w:rsidRDefault="005F042D" w:rsidP="00A05E01">
      <w:pPr>
        <w:pBdr>
          <w:top w:val="single" w:sz="4" w:space="1" w:color="auto"/>
          <w:left w:val="single" w:sz="4" w:space="4" w:color="auto"/>
          <w:bottom w:val="single" w:sz="4" w:space="1" w:color="auto"/>
          <w:right w:val="single" w:sz="4" w:space="4" w:color="auto"/>
        </w:pBdr>
        <w:jc w:val="both"/>
        <w:rPr>
          <w:lang w:val="en-US"/>
        </w:rPr>
      </w:pPr>
      <w:r w:rsidRPr="005F042D">
        <w:rPr>
          <w:lang w:val="en-US"/>
        </w:rPr>
        <w:t xml:space="preserve">If you go to https://Google.com, and run your script, which server port </w:t>
      </w:r>
      <w:r w:rsidRPr="000F2180">
        <w:rPr>
          <w:noProof/>
          <w:lang w:val="en-US"/>
        </w:rPr>
        <w:t>is used</w:t>
      </w:r>
      <w:r w:rsidRPr="005F042D">
        <w:rPr>
          <w:lang w:val="en-US"/>
        </w:rPr>
        <w:t>?</w:t>
      </w:r>
    </w:p>
    <w:p w14:paraId="2EEA3091" w14:textId="77777777" w:rsidR="005F042D" w:rsidRDefault="005F042D" w:rsidP="00A05E01">
      <w:pPr>
        <w:pBdr>
          <w:top w:val="single" w:sz="4" w:space="1" w:color="auto"/>
          <w:left w:val="single" w:sz="4" w:space="4" w:color="auto"/>
          <w:bottom w:val="single" w:sz="4" w:space="1" w:color="auto"/>
          <w:right w:val="single" w:sz="4" w:space="4" w:color="auto"/>
        </w:pBdr>
        <w:jc w:val="both"/>
        <w:rPr>
          <w:lang w:val="en-US"/>
        </w:rPr>
      </w:pPr>
    </w:p>
    <w:p w14:paraId="6956038A" w14:textId="77777777" w:rsidR="00A05E01" w:rsidRPr="005F042D" w:rsidRDefault="00A05E01" w:rsidP="00A05E01">
      <w:pPr>
        <w:pBdr>
          <w:top w:val="single" w:sz="4" w:space="1" w:color="auto"/>
          <w:left w:val="single" w:sz="4" w:space="4" w:color="auto"/>
          <w:bottom w:val="single" w:sz="4" w:space="1" w:color="auto"/>
          <w:right w:val="single" w:sz="4" w:space="4" w:color="auto"/>
        </w:pBdr>
        <w:jc w:val="both"/>
        <w:rPr>
          <w:lang w:val="en-US"/>
        </w:rPr>
      </w:pPr>
    </w:p>
    <w:p w14:paraId="23D2AF4F" w14:textId="77777777" w:rsidR="005F042D" w:rsidRDefault="005F042D" w:rsidP="00A05E01">
      <w:pPr>
        <w:pBdr>
          <w:top w:val="single" w:sz="4" w:space="1" w:color="auto"/>
          <w:left w:val="single" w:sz="4" w:space="4" w:color="auto"/>
          <w:bottom w:val="single" w:sz="4" w:space="1" w:color="auto"/>
          <w:right w:val="single" w:sz="4" w:space="4" w:color="auto"/>
        </w:pBdr>
        <w:jc w:val="both"/>
        <w:rPr>
          <w:lang w:val="en-US"/>
        </w:rPr>
      </w:pPr>
      <w:r w:rsidRPr="005F042D">
        <w:rPr>
          <w:lang w:val="en-US"/>
        </w:rPr>
        <w:t xml:space="preserve">If you go to http://asecuritysite.com, and run your script, which server port </w:t>
      </w:r>
      <w:r w:rsidRPr="000F2180">
        <w:rPr>
          <w:noProof/>
          <w:lang w:val="en-US"/>
        </w:rPr>
        <w:t>is used</w:t>
      </w:r>
      <w:r w:rsidRPr="005F042D">
        <w:rPr>
          <w:lang w:val="en-US"/>
        </w:rPr>
        <w:t>?</w:t>
      </w:r>
    </w:p>
    <w:p w14:paraId="649C2BEF" w14:textId="77777777" w:rsidR="005F042D" w:rsidRPr="005F042D" w:rsidRDefault="005F042D" w:rsidP="00A05E01">
      <w:pPr>
        <w:pBdr>
          <w:top w:val="single" w:sz="4" w:space="1" w:color="auto"/>
          <w:left w:val="single" w:sz="4" w:space="4" w:color="auto"/>
          <w:bottom w:val="single" w:sz="4" w:space="1" w:color="auto"/>
          <w:right w:val="single" w:sz="4" w:space="4" w:color="auto"/>
        </w:pBdr>
        <w:jc w:val="both"/>
        <w:rPr>
          <w:lang w:val="en-US"/>
        </w:rPr>
      </w:pPr>
    </w:p>
    <w:p w14:paraId="564E5F8B" w14:textId="77777777" w:rsidR="005F042D" w:rsidRDefault="005F042D" w:rsidP="00A05E01">
      <w:pPr>
        <w:pBdr>
          <w:top w:val="single" w:sz="4" w:space="1" w:color="auto"/>
          <w:left w:val="single" w:sz="4" w:space="4" w:color="auto"/>
          <w:bottom w:val="single" w:sz="4" w:space="1" w:color="auto"/>
          <w:right w:val="single" w:sz="4" w:space="4" w:color="auto"/>
        </w:pBdr>
        <w:jc w:val="both"/>
        <w:rPr>
          <w:lang w:val="en-US"/>
        </w:rPr>
      </w:pPr>
    </w:p>
    <w:p w14:paraId="17B42AAB" w14:textId="77777777" w:rsidR="00A05E01" w:rsidRPr="005F042D" w:rsidRDefault="00A05E01" w:rsidP="00A05E01">
      <w:pPr>
        <w:pBdr>
          <w:top w:val="single" w:sz="4" w:space="1" w:color="auto"/>
          <w:left w:val="single" w:sz="4" w:space="4" w:color="auto"/>
          <w:bottom w:val="single" w:sz="4" w:space="1" w:color="auto"/>
          <w:right w:val="single" w:sz="4" w:space="4" w:color="auto"/>
        </w:pBdr>
        <w:jc w:val="both"/>
        <w:rPr>
          <w:lang w:val="en-US"/>
        </w:rPr>
      </w:pPr>
    </w:p>
    <w:p w14:paraId="75D5AD6C" w14:textId="77777777" w:rsidR="005F042D" w:rsidRDefault="005F042D" w:rsidP="00A05E01">
      <w:pPr>
        <w:pBdr>
          <w:top w:val="single" w:sz="4" w:space="1" w:color="auto"/>
          <w:left w:val="single" w:sz="4" w:space="4" w:color="auto"/>
          <w:bottom w:val="single" w:sz="4" w:space="1" w:color="auto"/>
          <w:right w:val="single" w:sz="4" w:space="4" w:color="auto"/>
        </w:pBdr>
        <w:jc w:val="both"/>
        <w:rPr>
          <w:lang w:val="en-US"/>
        </w:rPr>
      </w:pPr>
      <w:r w:rsidRPr="005F042D">
        <w:rPr>
          <w:lang w:val="en-US"/>
        </w:rPr>
        <w:t>Why do the two sites differ in the server ports?</w:t>
      </w:r>
    </w:p>
    <w:p w14:paraId="216AF721" w14:textId="77777777" w:rsidR="00A05E01" w:rsidRDefault="00A05E01" w:rsidP="00A05E01">
      <w:pPr>
        <w:pBdr>
          <w:top w:val="single" w:sz="4" w:space="1" w:color="auto"/>
          <w:left w:val="single" w:sz="4" w:space="4" w:color="auto"/>
          <w:bottom w:val="single" w:sz="4" w:space="1" w:color="auto"/>
          <w:right w:val="single" w:sz="4" w:space="4" w:color="auto"/>
        </w:pBdr>
        <w:jc w:val="both"/>
        <w:rPr>
          <w:lang w:val="en-US"/>
        </w:rPr>
      </w:pPr>
    </w:p>
    <w:p w14:paraId="1F97803C" w14:textId="77777777" w:rsidR="00A05E01" w:rsidRDefault="00A05E01" w:rsidP="00A05E01">
      <w:pPr>
        <w:pBdr>
          <w:top w:val="single" w:sz="4" w:space="1" w:color="auto"/>
          <w:left w:val="single" w:sz="4" w:space="4" w:color="auto"/>
          <w:bottom w:val="single" w:sz="4" w:space="1" w:color="auto"/>
          <w:right w:val="single" w:sz="4" w:space="4" w:color="auto"/>
        </w:pBdr>
        <w:jc w:val="both"/>
        <w:rPr>
          <w:lang w:val="en-US"/>
        </w:rPr>
      </w:pPr>
    </w:p>
    <w:p w14:paraId="121F5012" w14:textId="77777777" w:rsidR="00A05E01" w:rsidRDefault="00A05E01" w:rsidP="00A05E01">
      <w:pPr>
        <w:pBdr>
          <w:top w:val="single" w:sz="4" w:space="1" w:color="auto"/>
          <w:left w:val="single" w:sz="4" w:space="4" w:color="auto"/>
          <w:bottom w:val="single" w:sz="4" w:space="1" w:color="auto"/>
          <w:right w:val="single" w:sz="4" w:space="4" w:color="auto"/>
        </w:pBdr>
        <w:jc w:val="both"/>
        <w:rPr>
          <w:lang w:val="en-US"/>
        </w:rPr>
      </w:pPr>
    </w:p>
    <w:p w14:paraId="564F86F3" w14:textId="77777777" w:rsidR="00A05E01" w:rsidRDefault="00A05E01" w:rsidP="005F042D">
      <w:pPr>
        <w:jc w:val="both"/>
        <w:rPr>
          <w:lang w:val="en-US"/>
        </w:rPr>
      </w:pPr>
    </w:p>
    <w:p w14:paraId="43F8EBE6" w14:textId="77777777" w:rsidR="00A05E01" w:rsidRDefault="000F2180" w:rsidP="00A05E01">
      <w:pPr>
        <w:pStyle w:val="Heading2"/>
        <w:numPr>
          <w:ilvl w:val="0"/>
          <w:numId w:val="0"/>
        </w:numPr>
        <w:ind w:left="900" w:hanging="900"/>
        <w:rPr>
          <w:lang w:val="en-US"/>
        </w:rPr>
      </w:pPr>
      <w:r>
        <w:rPr>
          <w:lang w:val="en-US"/>
        </w:rPr>
        <w:t>7</w:t>
      </w:r>
      <w:r>
        <w:rPr>
          <w:lang w:val="en-US"/>
        </w:rPr>
        <w:tab/>
      </w:r>
      <w:r w:rsidR="00A05E01">
        <w:rPr>
          <w:lang w:val="en-US"/>
        </w:rPr>
        <w:t>Tutorial</w:t>
      </w:r>
    </w:p>
    <w:p w14:paraId="3F7EA54E" w14:textId="77777777" w:rsidR="001F24E4" w:rsidRPr="001F24E4" w:rsidRDefault="001F24E4" w:rsidP="001F24E4">
      <w:pPr>
        <w:spacing w:before="100" w:beforeAutospacing="1" w:after="100" w:afterAutospacing="1"/>
        <w:ind w:left="630" w:hanging="630"/>
        <w:rPr>
          <w:lang w:val="en-US" w:eastAsia="en-US"/>
        </w:rPr>
      </w:pPr>
      <w:r w:rsidRPr="001F24E4">
        <w:rPr>
          <w:lang w:val="en-US" w:eastAsia="en-US"/>
        </w:rPr>
        <w:t xml:space="preserve">1. </w:t>
      </w:r>
      <w:r>
        <w:rPr>
          <w:lang w:val="en-US" w:eastAsia="en-US"/>
        </w:rPr>
        <w:tab/>
      </w:r>
      <w:r w:rsidRPr="001F24E4">
        <w:rPr>
          <w:lang w:val="en-US" w:eastAsia="en-US"/>
        </w:rPr>
        <w:t>Most of the IP packets are IP Version 4. Read the IP Version number from the fi</w:t>
      </w:r>
      <w:r>
        <w:rPr>
          <w:lang w:val="en-US" w:eastAsia="en-US"/>
        </w:rPr>
        <w:t>rst four bits with:</w:t>
      </w:r>
    </w:p>
    <w:p w14:paraId="78987780" w14:textId="77777777" w:rsidR="001F24E4" w:rsidRPr="001F24E4" w:rsidRDefault="001F24E4" w:rsidP="001F24E4">
      <w:pPr>
        <w:pBdr>
          <w:top w:val="single" w:sz="4" w:space="1" w:color="auto"/>
          <w:left w:val="single" w:sz="4" w:space="4" w:color="auto"/>
          <w:bottom w:val="single" w:sz="4" w:space="1" w:color="auto"/>
          <w:right w:val="single" w:sz="4" w:space="4" w:color="auto"/>
        </w:pBdr>
        <w:spacing w:before="100" w:beforeAutospacing="1" w:after="100" w:afterAutospacing="1"/>
        <w:ind w:left="630" w:hanging="630"/>
        <w:rPr>
          <w:rFonts w:ascii="Lucida Console" w:hAnsi="Lucida Console"/>
          <w:sz w:val="18"/>
          <w:szCs w:val="18"/>
          <w:lang w:val="en-US" w:eastAsia="en-US"/>
        </w:rPr>
      </w:pPr>
      <w:r w:rsidRPr="001F24E4">
        <w:rPr>
          <w:rFonts w:ascii="Lucida Console" w:hAnsi="Lucida Console"/>
          <w:sz w:val="18"/>
          <w:szCs w:val="18"/>
          <w:lang w:val="en-US" w:eastAsia="en-US"/>
        </w:rPr>
        <w:tab/>
        <w:t>ip_ver = (</w:t>
      </w:r>
      <w:r w:rsidRPr="001F24E4">
        <w:rPr>
          <w:rFonts w:ascii="Lucida Console" w:hAnsi="Lucida Console"/>
          <w:noProof/>
          <w:sz w:val="18"/>
          <w:szCs w:val="18"/>
          <w:lang w:val="en-US" w:eastAsia="en-US"/>
        </w:rPr>
        <w:t>ih</w:t>
      </w:r>
      <w:r w:rsidRPr="001F24E4">
        <w:rPr>
          <w:rFonts w:ascii="Lucida Console" w:hAnsi="Lucida Console"/>
          <w:sz w:val="18"/>
          <w:szCs w:val="18"/>
          <w:lang w:val="en-US" w:eastAsia="en-US"/>
        </w:rPr>
        <w:t>.ver_ihl &amp; 0xf0) &gt;&gt; 4</w:t>
      </w:r>
    </w:p>
    <w:p w14:paraId="0C2D655C" w14:textId="77777777" w:rsidR="001F24E4" w:rsidRDefault="001F24E4" w:rsidP="001F24E4">
      <w:pPr>
        <w:pBdr>
          <w:top w:val="single" w:sz="4" w:space="1" w:color="auto"/>
          <w:left w:val="single" w:sz="4" w:space="4" w:color="auto"/>
          <w:bottom w:val="single" w:sz="4" w:space="1" w:color="auto"/>
          <w:right w:val="single" w:sz="4" w:space="4" w:color="auto"/>
        </w:pBdr>
        <w:spacing w:before="100" w:beforeAutospacing="1" w:after="100" w:afterAutospacing="1"/>
        <w:ind w:left="630" w:hanging="630"/>
        <w:rPr>
          <w:rFonts w:ascii="Lucida Console" w:hAnsi="Lucida Console"/>
          <w:sz w:val="18"/>
          <w:szCs w:val="18"/>
          <w:lang w:val="en-US" w:eastAsia="en-US"/>
        </w:rPr>
      </w:pPr>
      <w:r w:rsidRPr="001F24E4">
        <w:rPr>
          <w:rFonts w:ascii="Lucida Console" w:hAnsi="Lucida Console"/>
          <w:sz w:val="18"/>
          <w:szCs w:val="18"/>
          <w:lang w:val="en-US" w:eastAsia="en-US"/>
        </w:rPr>
        <w:tab/>
        <w:t>print "IP Version: ",ip_ver</w:t>
      </w:r>
    </w:p>
    <w:p w14:paraId="449637A3" w14:textId="77777777" w:rsidR="001F24E4" w:rsidRPr="001F24E4" w:rsidRDefault="001F24E4" w:rsidP="001F24E4">
      <w:pPr>
        <w:rPr>
          <w:lang w:val="en-US" w:eastAsia="en-US"/>
        </w:rPr>
      </w:pPr>
    </w:p>
    <w:p w14:paraId="51E1516A" w14:textId="77777777" w:rsidR="001F24E4" w:rsidRDefault="001F24E4" w:rsidP="001F24E4">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r w:rsidRPr="001F24E4">
        <w:rPr>
          <w:lang w:val="en-US" w:eastAsia="en-US"/>
        </w:rPr>
        <w:t xml:space="preserve">Run the Python program and capture some traffic. Which is the version number defined in the packets, and what does the "&amp; 0xf0" and "&gt;&gt; 4" parts of the </w:t>
      </w:r>
      <w:r>
        <w:rPr>
          <w:lang w:val="en-US" w:eastAsia="en-US"/>
        </w:rPr>
        <w:t>code do?</w:t>
      </w:r>
    </w:p>
    <w:p w14:paraId="4BFD2A3F" w14:textId="77777777" w:rsidR="001F24E4" w:rsidRDefault="001F24E4" w:rsidP="001F24E4">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4A4A8B74" w14:textId="77777777" w:rsidR="001F24E4" w:rsidRDefault="001F24E4" w:rsidP="001F24E4">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28D4AF71" w14:textId="77777777" w:rsidR="001F24E4" w:rsidRDefault="001F24E4" w:rsidP="001F24E4">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025B54C7" w14:textId="77777777" w:rsidR="001F24E4" w:rsidRDefault="001F24E4" w:rsidP="001F24E4">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04CFF7CA" w14:textId="77777777" w:rsidR="001F24E4" w:rsidRDefault="001F24E4" w:rsidP="001F24E4">
      <w:pPr>
        <w:spacing w:before="100" w:beforeAutospacing="1" w:after="100" w:afterAutospacing="1"/>
        <w:ind w:left="630" w:hanging="630"/>
        <w:rPr>
          <w:lang w:val="en-US" w:eastAsia="en-US"/>
        </w:rPr>
      </w:pPr>
      <w:r>
        <w:rPr>
          <w:lang w:val="en-US" w:eastAsia="en-US"/>
        </w:rPr>
        <w:t>2</w:t>
      </w:r>
      <w:r w:rsidR="00A05E01">
        <w:rPr>
          <w:lang w:val="en-US" w:eastAsia="en-US"/>
        </w:rPr>
        <w:t>.</w:t>
      </w:r>
      <w:r w:rsidR="00A05E01">
        <w:rPr>
          <w:lang w:val="en-US" w:eastAsia="en-US"/>
        </w:rPr>
        <w:tab/>
      </w:r>
      <w:r>
        <w:rPr>
          <w:lang w:val="en-US" w:eastAsia="en-US"/>
        </w:rPr>
        <w:t>In the previous Python program, t</w:t>
      </w:r>
      <w:r w:rsidR="00A05E01" w:rsidRPr="00A05E01">
        <w:rPr>
          <w:lang w:val="en-US" w:eastAsia="en-US"/>
        </w:rPr>
        <w:t xml:space="preserve">he TCP fields have not </w:t>
      </w:r>
      <w:r w:rsidR="00A05E01" w:rsidRPr="001D0777">
        <w:rPr>
          <w:noProof/>
          <w:lang w:val="en-US" w:eastAsia="en-US"/>
        </w:rPr>
        <w:t>been fully defined</w:t>
      </w:r>
      <w:r w:rsidR="00A05E01" w:rsidRPr="00A05E01">
        <w:rPr>
          <w:lang w:val="en-US" w:eastAsia="en-US"/>
        </w:rPr>
        <w:t xml:space="preserve">. </w:t>
      </w:r>
      <w:r w:rsidRPr="001F24E4">
        <w:rPr>
          <w:noProof/>
          <w:lang w:val="en-US" w:eastAsia="en-US"/>
        </w:rPr>
        <w:t>Figure</w:t>
      </w:r>
      <w:r>
        <w:rPr>
          <w:lang w:val="en-US" w:eastAsia="en-US"/>
        </w:rPr>
        <w:t xml:space="preserve"> 1</w:t>
      </w:r>
      <w:r w:rsidR="00A05E01" w:rsidRPr="00A05E01">
        <w:rPr>
          <w:lang w:val="en-US" w:eastAsia="en-US"/>
        </w:rPr>
        <w:t xml:space="preserve"> shows </w:t>
      </w:r>
      <w:r>
        <w:rPr>
          <w:lang w:val="en-US" w:eastAsia="en-US"/>
        </w:rPr>
        <w:t xml:space="preserve">the Ethernet, IP and TCP fields. </w:t>
      </w:r>
      <w:r w:rsidRPr="00A05E01">
        <w:rPr>
          <w:lang w:val="en-US" w:eastAsia="en-US"/>
        </w:rPr>
        <w:t>Using the TCP header definition, update the TCP class definition in your Python program to include all of the fields:</w:t>
      </w:r>
    </w:p>
    <w:p w14:paraId="3961BB48" w14:textId="77777777" w:rsidR="009967EC" w:rsidRPr="009967EC" w:rsidRDefault="009967EC" w:rsidP="009967E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class tcp_header(BigEndianStructure):</w:t>
      </w:r>
    </w:p>
    <w:p w14:paraId="755A7AC8" w14:textId="77777777" w:rsidR="009967EC" w:rsidRPr="009967EC" w:rsidRDefault="009967EC" w:rsidP="009967E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 xml:space="preserve">    _fields_ = [("source_port", u_short),</w:t>
      </w:r>
    </w:p>
    <w:p w14:paraId="2B254012" w14:textId="77777777" w:rsidR="009967EC" w:rsidRPr="009967EC" w:rsidRDefault="009967EC" w:rsidP="009967E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 xml:space="preserve">                ("destination_port", u_short),</w:t>
      </w:r>
    </w:p>
    <w:p w14:paraId="4F17BE4A" w14:textId="77777777" w:rsidR="009967EC" w:rsidRPr="009967EC" w:rsidRDefault="009967EC" w:rsidP="009967E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seq", u_int),</w:t>
      </w:r>
    </w:p>
    <w:p w14:paraId="5CEC0F39" w14:textId="77777777" w:rsidR="009967EC" w:rsidRPr="009967EC" w:rsidRDefault="009967EC" w:rsidP="009967E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ack", u_int),</w:t>
      </w:r>
    </w:p>
    <w:p w14:paraId="6710DE96" w14:textId="77777777" w:rsidR="009967EC" w:rsidRPr="009967EC" w:rsidRDefault="009967EC" w:rsidP="009967E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flags", u_short),</w:t>
      </w:r>
    </w:p>
    <w:p w14:paraId="0D381B61" w14:textId="77777777" w:rsidR="009967EC" w:rsidRPr="009967EC" w:rsidRDefault="009967EC" w:rsidP="009967E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window", u_short),</w:t>
      </w:r>
    </w:p>
    <w:p w14:paraId="3C7F0785" w14:textId="77777777" w:rsidR="009967EC" w:rsidRPr="009967EC" w:rsidRDefault="009967EC" w:rsidP="009967E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checksum", u_short),</w:t>
      </w:r>
    </w:p>
    <w:p w14:paraId="70504464" w14:textId="77777777" w:rsidR="009967EC" w:rsidRPr="009967EC" w:rsidRDefault="009967EC" w:rsidP="009967E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urgent", u_short),</w:t>
      </w:r>
    </w:p>
    <w:p w14:paraId="525CB0AE" w14:textId="77777777" w:rsidR="009967EC" w:rsidRPr="009967EC" w:rsidRDefault="009967EC" w:rsidP="009967E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options", u_int)]</w:t>
      </w:r>
    </w:p>
    <w:p w14:paraId="48F2E2E5" w14:textId="77777777" w:rsidR="001F24E4" w:rsidRDefault="001F24E4" w:rsidP="009967E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r w:rsidRPr="00A05E01">
        <w:rPr>
          <w:lang w:val="en-US" w:eastAsia="en-US"/>
        </w:rPr>
        <w:t xml:space="preserve">Test the output. </w:t>
      </w:r>
      <w:r>
        <w:rPr>
          <w:lang w:val="en-US" w:eastAsia="en-US"/>
        </w:rPr>
        <w:t xml:space="preserve"> </w:t>
      </w:r>
      <w:r w:rsidRPr="00A05E01">
        <w:rPr>
          <w:lang w:val="en-US" w:eastAsia="en-US"/>
        </w:rPr>
        <w:t>Do the SEQ and ACK tie-up on a connection?</w:t>
      </w:r>
    </w:p>
    <w:p w14:paraId="28F7434F" w14:textId="77777777" w:rsidR="001F24E4" w:rsidRDefault="001F24E4" w:rsidP="001F24E4">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30DDF88E" w14:textId="77777777" w:rsidR="001F24E4" w:rsidRDefault="001F24E4" w:rsidP="001F24E4">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4E9524AB" w14:textId="77777777" w:rsidR="001F24E4" w:rsidRDefault="001F24E4" w:rsidP="001F24E4">
      <w:pPr>
        <w:rPr>
          <w:lang w:val="en-US" w:eastAsia="en-US"/>
        </w:rPr>
      </w:pPr>
    </w:p>
    <w:p w14:paraId="4AACA018" w14:textId="77777777" w:rsidR="001F24E4" w:rsidRPr="00A05E01" w:rsidRDefault="001F24E4" w:rsidP="001F24E4">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r>
        <w:rPr>
          <w:lang w:val="en-US" w:eastAsia="en-US"/>
        </w:rPr>
        <w:t>2.1</w:t>
      </w:r>
      <w:r w:rsidRPr="00A05E01">
        <w:rPr>
          <w:lang w:val="en-US" w:eastAsia="en-US"/>
        </w:rPr>
        <w:t xml:space="preserve"> </w:t>
      </w:r>
      <w:r>
        <w:rPr>
          <w:lang w:val="en-US" w:eastAsia="en-US"/>
        </w:rPr>
        <w:tab/>
      </w:r>
      <w:r w:rsidRPr="00A05E01">
        <w:rPr>
          <w:lang w:val="en-US" w:eastAsia="en-US"/>
        </w:rPr>
        <w:t>What values do you get for the Flags field?</w:t>
      </w:r>
    </w:p>
    <w:p w14:paraId="5B8688BE" w14:textId="77777777" w:rsidR="001F24E4" w:rsidRDefault="001F24E4" w:rsidP="001F24E4">
      <w:pPr>
        <w:pBdr>
          <w:top w:val="single" w:sz="4" w:space="1" w:color="auto"/>
          <w:left w:val="single" w:sz="4" w:space="4" w:color="auto"/>
          <w:bottom w:val="single" w:sz="4" w:space="1" w:color="auto"/>
          <w:right w:val="single" w:sz="4" w:space="4" w:color="auto"/>
        </w:pBdr>
        <w:jc w:val="both"/>
        <w:rPr>
          <w:lang w:val="en-US" w:eastAsia="en-US"/>
        </w:rPr>
      </w:pPr>
    </w:p>
    <w:p w14:paraId="5338BA90" w14:textId="77777777" w:rsidR="009967EC" w:rsidRDefault="009967EC" w:rsidP="001F24E4">
      <w:pPr>
        <w:pBdr>
          <w:top w:val="single" w:sz="4" w:space="1" w:color="auto"/>
          <w:left w:val="single" w:sz="4" w:space="4" w:color="auto"/>
          <w:bottom w:val="single" w:sz="4" w:space="1" w:color="auto"/>
          <w:right w:val="single" w:sz="4" w:space="4" w:color="auto"/>
        </w:pBdr>
        <w:jc w:val="both"/>
        <w:rPr>
          <w:lang w:val="en-US" w:eastAsia="en-US"/>
        </w:rPr>
      </w:pPr>
    </w:p>
    <w:p w14:paraId="425A0279" w14:textId="77777777" w:rsidR="009967EC" w:rsidRDefault="009967EC" w:rsidP="009967EC">
      <w:pPr>
        <w:rPr>
          <w:lang w:val="en-US" w:eastAsia="en-US"/>
        </w:rPr>
      </w:pPr>
    </w:p>
    <w:p w14:paraId="121DC5D5" w14:textId="77777777" w:rsidR="009967EC" w:rsidRDefault="009967EC" w:rsidP="009967EC">
      <w:pPr>
        <w:rPr>
          <w:lang w:val="en-US" w:eastAsia="en-US"/>
        </w:rPr>
      </w:pPr>
      <w:r>
        <w:rPr>
          <w:lang w:val="en-US" w:eastAsia="en-US"/>
        </w:rPr>
        <w:t>2.2</w:t>
      </w:r>
      <w:r>
        <w:rPr>
          <w:lang w:val="en-US" w:eastAsia="en-US"/>
        </w:rPr>
        <w:tab/>
        <w:t>Now mask off the flags with:</w:t>
      </w:r>
    </w:p>
    <w:p w14:paraId="1B3B491C" w14:textId="77777777" w:rsidR="009967EC" w:rsidRDefault="009967EC" w:rsidP="009967EC">
      <w:pPr>
        <w:rPr>
          <w:lang w:val="en-US" w:eastAsia="en-US"/>
        </w:rPr>
      </w:pPr>
    </w:p>
    <w:p w14:paraId="4C706AA6" w14:textId="77777777" w:rsidR="009967EC" w:rsidRPr="009967EC" w:rsidRDefault="009967EC" w:rsidP="009967EC">
      <w:pPr>
        <w:rPr>
          <w:rFonts w:ascii="Lucida Console" w:hAnsi="Lucida Console"/>
          <w:sz w:val="18"/>
          <w:szCs w:val="18"/>
          <w:lang w:val="en-US" w:eastAsia="en-US"/>
        </w:rPr>
      </w:pPr>
      <w:r w:rsidRPr="009967EC">
        <w:rPr>
          <w:rFonts w:ascii="Lucida Console" w:hAnsi="Lucida Console"/>
          <w:sz w:val="18"/>
          <w:szCs w:val="18"/>
          <w:lang w:val="en-US" w:eastAsia="en-US"/>
        </w:rPr>
        <w:t>print " Flags: ",</w:t>
      </w:r>
      <w:r w:rsidRPr="007B2475">
        <w:rPr>
          <w:rFonts w:ascii="Lucida Console" w:hAnsi="Lucida Console"/>
          <w:noProof/>
          <w:sz w:val="18"/>
          <w:szCs w:val="18"/>
          <w:lang w:val="en-US" w:eastAsia="en-US"/>
        </w:rPr>
        <w:t>th</w:t>
      </w:r>
      <w:r w:rsidRPr="009967EC">
        <w:rPr>
          <w:rFonts w:ascii="Lucida Console" w:hAnsi="Lucida Console"/>
          <w:sz w:val="18"/>
          <w:szCs w:val="18"/>
          <w:lang w:val="en-US" w:eastAsia="en-US"/>
        </w:rPr>
        <w:t>.flags &amp; 0x0ff,</w:t>
      </w:r>
    </w:p>
    <w:p w14:paraId="0FB833FB" w14:textId="77777777" w:rsidR="009967EC" w:rsidRDefault="009967EC" w:rsidP="009967EC">
      <w:pPr>
        <w:rPr>
          <w:lang w:val="en-US" w:eastAsia="en-US"/>
        </w:rPr>
      </w:pPr>
      <w:r w:rsidRPr="009967EC">
        <w:rPr>
          <w:lang w:val="en-US" w:eastAsia="en-US"/>
        </w:rPr>
        <w:tab/>
      </w:r>
    </w:p>
    <w:p w14:paraId="28AED736" w14:textId="77777777" w:rsidR="009967EC" w:rsidRPr="00A05E01" w:rsidRDefault="009967EC" w:rsidP="009967E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r>
        <w:rPr>
          <w:lang w:val="en-US" w:eastAsia="en-US"/>
        </w:rPr>
        <w:t>2.3</w:t>
      </w:r>
      <w:r>
        <w:rPr>
          <w:lang w:val="en-US" w:eastAsia="en-US"/>
        </w:rPr>
        <w:tab/>
      </w:r>
      <w:r w:rsidRPr="00A05E01">
        <w:rPr>
          <w:lang w:val="en-US" w:eastAsia="en-US"/>
        </w:rPr>
        <w:t xml:space="preserve">What </w:t>
      </w:r>
      <w:r>
        <w:rPr>
          <w:lang w:val="en-US" w:eastAsia="en-US"/>
        </w:rPr>
        <w:t>values do you know get? Can you match them to the TCP flags?</w:t>
      </w:r>
    </w:p>
    <w:p w14:paraId="568300D7" w14:textId="77777777" w:rsidR="009967EC" w:rsidRDefault="009967EC" w:rsidP="009967EC">
      <w:pPr>
        <w:pBdr>
          <w:top w:val="single" w:sz="4" w:space="1" w:color="auto"/>
          <w:left w:val="single" w:sz="4" w:space="4" w:color="auto"/>
          <w:bottom w:val="single" w:sz="4" w:space="1" w:color="auto"/>
          <w:right w:val="single" w:sz="4" w:space="4" w:color="auto"/>
        </w:pBdr>
        <w:jc w:val="both"/>
        <w:rPr>
          <w:lang w:val="en-US" w:eastAsia="en-US"/>
        </w:rPr>
      </w:pPr>
    </w:p>
    <w:p w14:paraId="7AC42A38" w14:textId="77777777" w:rsidR="009967EC" w:rsidRDefault="009967EC" w:rsidP="009967EC">
      <w:pPr>
        <w:pBdr>
          <w:top w:val="single" w:sz="4" w:space="1" w:color="auto"/>
          <w:left w:val="single" w:sz="4" w:space="4" w:color="auto"/>
          <w:bottom w:val="single" w:sz="4" w:space="1" w:color="auto"/>
          <w:right w:val="single" w:sz="4" w:space="4" w:color="auto"/>
        </w:pBdr>
        <w:jc w:val="both"/>
        <w:rPr>
          <w:lang w:val="en-US" w:eastAsia="en-US"/>
        </w:rPr>
      </w:pPr>
    </w:p>
    <w:p w14:paraId="529498AF" w14:textId="77777777" w:rsidR="009967EC" w:rsidRDefault="009967EC" w:rsidP="009967EC">
      <w:pPr>
        <w:rPr>
          <w:lang w:val="en-US" w:eastAsia="en-US"/>
        </w:rPr>
      </w:pPr>
    </w:p>
    <w:p w14:paraId="29B2529C" w14:textId="77777777" w:rsidR="00A05E01" w:rsidRDefault="00A05E01" w:rsidP="00A05E01">
      <w:pPr>
        <w:spacing w:before="100" w:beforeAutospacing="1" w:after="100" w:afterAutospacing="1"/>
        <w:rPr>
          <w:lang w:val="en-US" w:eastAsia="en-US"/>
        </w:rPr>
      </w:pPr>
      <w:r>
        <w:rPr>
          <w:noProof/>
          <w:lang w:val="en-US" w:eastAsia="en-US"/>
        </w:rPr>
        <w:drawing>
          <wp:inline distT="0" distB="0" distL="0" distR="0" wp14:anchorId="5626AE20" wp14:editId="24F2ED99">
            <wp:extent cx="5731510" cy="4318321"/>
            <wp:effectExtent l="0" t="0" r="2540" b="6350"/>
            <wp:docPr id="2" name="Picture 2" descr="https://dl.dropboxusercontent.com/u/40355863/iptc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l.dropboxusercontent.com/u/40355863/iptcp.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318321"/>
                    </a:xfrm>
                    <a:prstGeom prst="rect">
                      <a:avLst/>
                    </a:prstGeom>
                    <a:noFill/>
                    <a:ln>
                      <a:noFill/>
                    </a:ln>
                  </pic:spPr>
                </pic:pic>
              </a:graphicData>
            </a:graphic>
          </wp:inline>
        </w:drawing>
      </w:r>
    </w:p>
    <w:p w14:paraId="3917E6C4" w14:textId="77777777" w:rsidR="00C155DB" w:rsidRDefault="001F24E4" w:rsidP="001F24E4">
      <w:pPr>
        <w:spacing w:before="100" w:beforeAutospacing="1" w:after="100" w:afterAutospacing="1"/>
        <w:rPr>
          <w:lang w:val="en-US" w:eastAsia="en-US"/>
        </w:rPr>
      </w:pPr>
      <w:r>
        <w:rPr>
          <w:lang w:val="en-US" w:eastAsia="en-US"/>
        </w:rPr>
        <w:t xml:space="preserve">Figure 1: </w:t>
      </w:r>
      <w:r w:rsidR="009967EC">
        <w:rPr>
          <w:lang w:val="en-US" w:eastAsia="en-US"/>
        </w:rPr>
        <w:t xml:space="preserve">Ethernet, </w:t>
      </w:r>
      <w:r w:rsidR="009967EC" w:rsidRPr="007B2475">
        <w:rPr>
          <w:noProof/>
          <w:lang w:val="en-US" w:eastAsia="en-US"/>
        </w:rPr>
        <w:t>IP</w:t>
      </w:r>
      <w:r w:rsidR="009967EC">
        <w:rPr>
          <w:lang w:val="en-US" w:eastAsia="en-US"/>
        </w:rPr>
        <w:t xml:space="preserve"> and TCP</w:t>
      </w:r>
    </w:p>
    <w:p w14:paraId="64FCBA9A" w14:textId="77777777" w:rsidR="0090117D" w:rsidRDefault="0090117D" w:rsidP="0090117D">
      <w:pPr>
        <w:spacing w:before="100" w:beforeAutospacing="1" w:after="100" w:afterAutospacing="1"/>
        <w:ind w:left="900" w:hanging="900"/>
        <w:rPr>
          <w:lang w:val="en-US" w:eastAsia="en-US"/>
        </w:rPr>
      </w:pPr>
      <w:r>
        <w:rPr>
          <w:lang w:val="en-US" w:eastAsia="en-US"/>
        </w:rPr>
        <w:t>3.</w:t>
      </w:r>
      <w:r>
        <w:rPr>
          <w:lang w:val="en-US" w:eastAsia="en-US"/>
        </w:rPr>
        <w:tab/>
        <w:t>We will now put the program into an infinite loop and break when there is a keypress. For this we use the Pywin32 library, which contains the pyHook class:</w:t>
      </w:r>
    </w:p>
    <w:p w14:paraId="4E8F9823" w14:textId="77777777" w:rsidR="0090117D" w:rsidRPr="0090117D" w:rsidRDefault="0090117D" w:rsidP="001F24E4">
      <w:pPr>
        <w:spacing w:before="100" w:beforeAutospacing="1" w:after="100" w:afterAutospacing="1"/>
        <w:rPr>
          <w:rStyle w:val="Hyperlink"/>
          <w:lang w:val="en-US" w:eastAsia="en-US"/>
        </w:rPr>
      </w:pPr>
      <w:r w:rsidRPr="007B2475">
        <w:rPr>
          <w:lang w:val="en-US" w:eastAsia="en-US"/>
        </w:rPr>
        <w:lastRenderedPageBreak/>
        <w:fldChar w:fldCharType="begin"/>
      </w:r>
      <w:r>
        <w:rPr>
          <w:lang w:val="en-US" w:eastAsia="en-US"/>
        </w:rPr>
        <w:instrText xml:space="preserve"> HYPERLINK "http://sourceforge.net/projects/pywin32/files/pywin32/Build%20219/pywin32-219.win32-py2.7.exe/download" </w:instrText>
      </w:r>
      <w:r w:rsidRPr="007B2475">
        <w:rPr>
          <w:lang w:val="en-US" w:eastAsia="en-US"/>
        </w:rPr>
        <w:fldChar w:fldCharType="separate"/>
      </w:r>
      <w:r w:rsidRPr="0090117D">
        <w:rPr>
          <w:rStyle w:val="Hyperlink"/>
          <w:lang w:val="en-US" w:eastAsia="en-US"/>
        </w:rPr>
        <w:t>http://sourceforge.net/projects/pywin32/files/pywin32/Build%20219/pywin32-219.win32-py2.7.exe/download</w:t>
      </w:r>
    </w:p>
    <w:p w14:paraId="75CC49A8" w14:textId="77777777" w:rsidR="0090117D" w:rsidRDefault="0090117D" w:rsidP="001F24E4">
      <w:pPr>
        <w:spacing w:before="100" w:beforeAutospacing="1" w:after="100" w:afterAutospacing="1"/>
        <w:rPr>
          <w:lang w:val="en-US" w:eastAsia="en-US"/>
        </w:rPr>
      </w:pPr>
      <w:r w:rsidRPr="007B2475">
        <w:rPr>
          <w:noProof/>
          <w:lang w:val="en-US" w:eastAsia="en-US"/>
        </w:rPr>
        <w:fldChar w:fldCharType="end"/>
      </w:r>
      <w:r w:rsidRPr="007B2475">
        <w:rPr>
          <w:noProof/>
          <w:lang w:val="en-US" w:eastAsia="en-US"/>
        </w:rPr>
        <w:t>Next</w:t>
      </w:r>
      <w:r>
        <w:rPr>
          <w:lang w:val="en-US" w:eastAsia="en-US"/>
        </w:rPr>
        <w:t xml:space="preserve"> replace:</w:t>
      </w:r>
    </w:p>
    <w:p w14:paraId="3932B528" w14:textId="77777777" w:rsidR="0090117D" w:rsidRPr="0090117D" w:rsidRDefault="0090117D" w:rsidP="0090117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lang w:val="en-US" w:eastAsia="en-US"/>
        </w:rPr>
      </w:pPr>
      <w:r w:rsidRPr="0090117D">
        <w:rPr>
          <w:rFonts w:ascii="Lucida Console" w:hAnsi="Lucida Console" w:cs="Courier New"/>
          <w:sz w:val="18"/>
          <w:szCs w:val="18"/>
          <w:lang w:val="en-US" w:eastAsia="en-US"/>
        </w:rPr>
        <w:t>## Get 20 packets</w:t>
      </w:r>
    </w:p>
    <w:p w14:paraId="695C9493" w14:textId="77777777" w:rsidR="0090117D" w:rsidRPr="0090117D" w:rsidRDefault="0090117D" w:rsidP="0090117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lang w:val="en-US" w:eastAsia="en-US"/>
        </w:rPr>
      </w:pPr>
      <w:r w:rsidRPr="0090117D">
        <w:rPr>
          <w:rFonts w:ascii="Lucida Console" w:hAnsi="Lucida Console" w:cs="Courier New"/>
          <w:sz w:val="18"/>
          <w:szCs w:val="18"/>
          <w:lang w:val="en-US" w:eastAsia="en-US"/>
        </w:rPr>
        <w:t>pcap_loop(</w:t>
      </w:r>
      <w:r w:rsidRPr="007B2475">
        <w:rPr>
          <w:rFonts w:ascii="Lucida Console" w:hAnsi="Lucida Console" w:cs="Courier New"/>
          <w:noProof/>
          <w:sz w:val="18"/>
          <w:szCs w:val="18"/>
          <w:lang w:val="en-US" w:eastAsia="en-US"/>
        </w:rPr>
        <w:t>adhandle</w:t>
      </w:r>
      <w:r w:rsidRPr="0090117D">
        <w:rPr>
          <w:rFonts w:ascii="Lucida Console" w:hAnsi="Lucida Console" w:cs="Courier New"/>
          <w:sz w:val="18"/>
          <w:szCs w:val="18"/>
          <w:lang w:val="en-US" w:eastAsia="en-US"/>
        </w:rPr>
        <w:t>, 20, packet_handler, None)</w:t>
      </w:r>
    </w:p>
    <w:p w14:paraId="1FBCAB76" w14:textId="77777777" w:rsidR="0090117D" w:rsidRPr="0090117D" w:rsidRDefault="0090117D" w:rsidP="0090117D">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lang w:val="en-US" w:eastAsia="en-US"/>
        </w:rPr>
      </w:pPr>
      <w:r w:rsidRPr="0090117D">
        <w:rPr>
          <w:rFonts w:ascii="Lucida Console" w:hAnsi="Lucida Console" w:cs="Courier New"/>
          <w:sz w:val="18"/>
          <w:szCs w:val="18"/>
          <w:lang w:val="en-US" w:eastAsia="en-US"/>
        </w:rPr>
        <w:t>pcap_close(</w:t>
      </w:r>
      <w:r w:rsidRPr="007B2475">
        <w:rPr>
          <w:rFonts w:ascii="Lucida Console" w:hAnsi="Lucida Console" w:cs="Courier New"/>
          <w:noProof/>
          <w:sz w:val="18"/>
          <w:szCs w:val="18"/>
          <w:lang w:val="en-US" w:eastAsia="en-US"/>
        </w:rPr>
        <w:t>adhandle</w:t>
      </w:r>
      <w:r w:rsidRPr="0090117D">
        <w:rPr>
          <w:rFonts w:ascii="Lucida Console" w:hAnsi="Lucida Console" w:cs="Courier New"/>
          <w:sz w:val="18"/>
          <w:szCs w:val="18"/>
          <w:lang w:val="en-US" w:eastAsia="en-US"/>
        </w:rPr>
        <w:t>)</w:t>
      </w:r>
    </w:p>
    <w:p w14:paraId="240AA277" w14:textId="77777777" w:rsidR="000B7C04" w:rsidRDefault="000B7C04" w:rsidP="0090117D">
      <w:pPr>
        <w:rPr>
          <w:lang w:val="en-US" w:eastAsia="en-US"/>
        </w:rPr>
      </w:pPr>
    </w:p>
    <w:p w14:paraId="4707657A" w14:textId="77777777" w:rsidR="0090117D" w:rsidRDefault="0090117D" w:rsidP="000B7C04">
      <w:pPr>
        <w:rPr>
          <w:lang w:val="en-US" w:eastAsia="en-US"/>
        </w:rPr>
      </w:pPr>
      <w:r>
        <w:rPr>
          <w:lang w:val="en-US" w:eastAsia="en-US"/>
        </w:rPr>
        <w:t>with:</w:t>
      </w:r>
    </w:p>
    <w:p w14:paraId="01CCE6A5" w14:textId="77777777" w:rsidR="0090117D" w:rsidRDefault="0090117D" w:rsidP="0090117D">
      <w:pPr>
        <w:rPr>
          <w:rFonts w:ascii="Lucida Console" w:hAnsi="Lucida Console"/>
          <w:sz w:val="18"/>
          <w:szCs w:val="18"/>
          <w:lang w:val="en-US" w:eastAsia="en-US"/>
        </w:rPr>
      </w:pPr>
    </w:p>
    <w:p w14:paraId="2CB8FBF1"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import pyHook,</w:t>
      </w:r>
      <w:r w:rsidRPr="00A0104D">
        <w:rPr>
          <w:rFonts w:ascii="Lucida Console" w:hAnsi="Lucida Console"/>
          <w:noProof/>
          <w:sz w:val="18"/>
          <w:szCs w:val="18"/>
          <w:lang w:val="en-US" w:eastAsia="en-US"/>
        </w:rPr>
        <w:t>pythoncom</w:t>
      </w:r>
    </w:p>
    <w:p w14:paraId="4FA628A4"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3471EF20"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def OnKeyboardEvent(event):</w:t>
      </w:r>
    </w:p>
    <w:p w14:paraId="11EF6669"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t>exit()</w:t>
      </w:r>
    </w:p>
    <w:p w14:paraId="28387E12"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t>pcap_breakloop(ahandle)</w:t>
      </w:r>
    </w:p>
    <w:p w14:paraId="1A494DA9"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t>pcap_close(adhandle)</w:t>
      </w:r>
    </w:p>
    <w:p w14:paraId="09350D10"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5342C8EC"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hm = pyHook.HookManager()</w:t>
      </w:r>
    </w:p>
    <w:p w14:paraId="4422E2B8"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hm.KeyDown = OnKeyboardEvent</w:t>
      </w:r>
    </w:p>
    <w:p w14:paraId="096096A5"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hm.HookKeyboard()</w:t>
      </w:r>
    </w:p>
    <w:p w14:paraId="597FFDB3"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1E3499FD"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r>
    </w:p>
    <w:p w14:paraId="63045035"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while True:</w:t>
      </w:r>
    </w:p>
    <w:p w14:paraId="3785DE2A"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 xml:space="preserve">    try:</w:t>
      </w:r>
    </w:p>
    <w:p w14:paraId="25A8D417"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t>while True:</w:t>
      </w:r>
    </w:p>
    <w:p w14:paraId="58DD403C"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r>
      <w:r w:rsidRPr="0090117D">
        <w:rPr>
          <w:rFonts w:ascii="Lucida Console" w:hAnsi="Lucida Console"/>
          <w:sz w:val="18"/>
          <w:szCs w:val="18"/>
          <w:lang w:val="en-US" w:eastAsia="en-US"/>
        </w:rPr>
        <w:tab/>
        <w:t>pcap_loop(adhandle, 1, packet_handler, None)</w:t>
      </w:r>
    </w:p>
    <w:p w14:paraId="3AF61B62"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 xml:space="preserve">        </w:t>
      </w:r>
      <w:r w:rsidRPr="0090117D">
        <w:rPr>
          <w:rFonts w:ascii="Lucida Console" w:hAnsi="Lucida Console"/>
          <w:sz w:val="18"/>
          <w:szCs w:val="18"/>
          <w:lang w:val="en-US" w:eastAsia="en-US"/>
        </w:rPr>
        <w:tab/>
      </w:r>
      <w:r w:rsidRPr="00A0104D">
        <w:rPr>
          <w:rFonts w:ascii="Lucida Console" w:hAnsi="Lucida Console"/>
          <w:noProof/>
          <w:sz w:val="18"/>
          <w:szCs w:val="18"/>
          <w:lang w:val="en-US" w:eastAsia="en-US"/>
        </w:rPr>
        <w:t>pythoncom</w:t>
      </w:r>
      <w:r w:rsidRPr="0090117D">
        <w:rPr>
          <w:rFonts w:ascii="Lucida Console" w:hAnsi="Lucida Console"/>
          <w:sz w:val="18"/>
          <w:szCs w:val="18"/>
          <w:lang w:val="en-US" w:eastAsia="en-US"/>
        </w:rPr>
        <w:t>.PumpWaitingMessages()</w:t>
      </w:r>
    </w:p>
    <w:p w14:paraId="0E85536C"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 xml:space="preserve">    </w:t>
      </w:r>
      <w:r w:rsidRPr="00A0104D">
        <w:rPr>
          <w:rFonts w:ascii="Lucida Console" w:hAnsi="Lucida Console"/>
          <w:noProof/>
          <w:sz w:val="18"/>
          <w:szCs w:val="18"/>
          <w:lang w:val="en-US" w:eastAsia="en-US"/>
        </w:rPr>
        <w:t>except</w:t>
      </w:r>
      <w:r w:rsidRPr="0090117D">
        <w:rPr>
          <w:rFonts w:ascii="Lucida Console" w:hAnsi="Lucida Console"/>
          <w:sz w:val="18"/>
          <w:szCs w:val="18"/>
          <w:lang w:val="en-US" w:eastAsia="en-US"/>
        </w:rPr>
        <w:t xml:space="preserve"> KeyboardInterrupt:</w:t>
      </w:r>
    </w:p>
    <w:p w14:paraId="2BDE2164" w14:textId="77777777" w:rsidR="0090117D" w:rsidRPr="0090117D" w:rsidRDefault="0090117D" w:rsidP="0090117D">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 xml:space="preserve">        exit()</w:t>
      </w:r>
    </w:p>
    <w:p w14:paraId="03B3B3ED" w14:textId="77777777" w:rsidR="0090117D" w:rsidRDefault="0090117D" w:rsidP="0090117D">
      <w:pPr>
        <w:spacing w:before="100" w:beforeAutospacing="1" w:after="100" w:afterAutospacing="1"/>
        <w:rPr>
          <w:lang w:val="en-US" w:eastAsia="en-US"/>
        </w:rPr>
      </w:pPr>
      <w:r>
        <w:rPr>
          <w:lang w:val="en-US" w:eastAsia="en-US"/>
        </w:rPr>
        <w:t>You should now be able to capture until a key is pressed.</w:t>
      </w:r>
    </w:p>
    <w:p w14:paraId="200A4039" w14:textId="77777777" w:rsidR="00C155DB" w:rsidRDefault="000F2180" w:rsidP="00C155DB">
      <w:pPr>
        <w:pStyle w:val="Heading2"/>
        <w:numPr>
          <w:ilvl w:val="0"/>
          <w:numId w:val="0"/>
        </w:numPr>
        <w:ind w:left="900" w:hanging="900"/>
        <w:rPr>
          <w:lang w:val="en-US"/>
        </w:rPr>
      </w:pPr>
      <w:r>
        <w:rPr>
          <w:lang w:val="en-US"/>
        </w:rPr>
        <w:t>8</w:t>
      </w:r>
      <w:r>
        <w:rPr>
          <w:lang w:val="en-US"/>
        </w:rPr>
        <w:tab/>
      </w:r>
      <w:r w:rsidR="00C155DB">
        <w:rPr>
          <w:lang w:val="en-US"/>
        </w:rPr>
        <w:t>Appendix</w:t>
      </w:r>
    </w:p>
    <w:p w14:paraId="444E9C3B" w14:textId="77777777" w:rsidR="00C155DB" w:rsidRDefault="00C155DB" w:rsidP="005F042D">
      <w:pPr>
        <w:jc w:val="both"/>
        <w:rPr>
          <w:lang w:val="en-US"/>
        </w:rPr>
      </w:pPr>
      <w:r>
        <w:rPr>
          <w:lang w:val="en-US"/>
        </w:rPr>
        <w:t>The files are:</w:t>
      </w:r>
    </w:p>
    <w:p w14:paraId="16CC4EE4" w14:textId="77777777" w:rsidR="00C155DB" w:rsidRDefault="00C155DB" w:rsidP="005F042D">
      <w:pPr>
        <w:jc w:val="both"/>
        <w:rPr>
          <w:lang w:val="en-US"/>
        </w:rPr>
      </w:pPr>
    </w:p>
    <w:p w14:paraId="36FB30EF" w14:textId="77777777" w:rsidR="00C155DB" w:rsidRPr="00C155DB" w:rsidRDefault="00C155DB" w:rsidP="00C155DB">
      <w:pPr>
        <w:pStyle w:val="ListParagraph"/>
        <w:numPr>
          <w:ilvl w:val="0"/>
          <w:numId w:val="5"/>
        </w:numPr>
        <w:jc w:val="both"/>
        <w:rPr>
          <w:lang w:val="en-US"/>
        </w:rPr>
      </w:pPr>
      <w:r w:rsidRPr="00C155DB">
        <w:rPr>
          <w:lang w:val="en-US"/>
        </w:rPr>
        <w:t xml:space="preserve">Part 1. </w:t>
      </w:r>
      <w:hyperlink r:id="rId13" w:history="1">
        <w:r w:rsidRPr="00C155DB">
          <w:rPr>
            <w:rStyle w:val="Hyperlink"/>
            <w:lang w:val="en-US"/>
          </w:rPr>
          <w:t>Here</w:t>
        </w:r>
      </w:hyperlink>
      <w:r w:rsidRPr="00C155DB">
        <w:rPr>
          <w:lang w:val="en-US"/>
        </w:rPr>
        <w:t>.</w:t>
      </w:r>
    </w:p>
    <w:p w14:paraId="5D910BD3" w14:textId="77777777" w:rsidR="00C155DB" w:rsidRPr="00C155DB" w:rsidRDefault="00C155DB" w:rsidP="00C155DB">
      <w:pPr>
        <w:pStyle w:val="ListParagraph"/>
        <w:numPr>
          <w:ilvl w:val="0"/>
          <w:numId w:val="5"/>
        </w:numPr>
        <w:jc w:val="both"/>
        <w:rPr>
          <w:lang w:val="en-US"/>
        </w:rPr>
      </w:pPr>
      <w:r w:rsidRPr="00C155DB">
        <w:rPr>
          <w:lang w:val="en-US"/>
        </w:rPr>
        <w:t xml:space="preserve">Part 2. </w:t>
      </w:r>
      <w:hyperlink r:id="rId14" w:history="1">
        <w:r w:rsidRPr="00C155DB">
          <w:rPr>
            <w:rStyle w:val="Hyperlink"/>
            <w:lang w:val="en-US"/>
          </w:rPr>
          <w:t>Here</w:t>
        </w:r>
      </w:hyperlink>
      <w:r w:rsidRPr="00C155DB">
        <w:rPr>
          <w:lang w:val="en-US"/>
        </w:rPr>
        <w:t>.</w:t>
      </w:r>
    </w:p>
    <w:p w14:paraId="207F970A" w14:textId="77777777" w:rsidR="00C155DB" w:rsidRPr="00C155DB" w:rsidRDefault="00C155DB" w:rsidP="00C155DB">
      <w:pPr>
        <w:pStyle w:val="ListParagraph"/>
        <w:numPr>
          <w:ilvl w:val="0"/>
          <w:numId w:val="5"/>
        </w:numPr>
        <w:jc w:val="both"/>
        <w:rPr>
          <w:lang w:val="en-US"/>
        </w:rPr>
      </w:pPr>
      <w:r w:rsidRPr="00C155DB">
        <w:rPr>
          <w:lang w:val="en-US"/>
        </w:rPr>
        <w:t xml:space="preserve">Part 3. </w:t>
      </w:r>
      <w:hyperlink r:id="rId15" w:history="1">
        <w:r w:rsidRPr="00C155DB">
          <w:rPr>
            <w:rStyle w:val="Hyperlink"/>
            <w:lang w:val="en-US"/>
          </w:rPr>
          <w:t>Here</w:t>
        </w:r>
      </w:hyperlink>
      <w:r w:rsidRPr="00C155DB">
        <w:rPr>
          <w:lang w:val="en-US"/>
        </w:rPr>
        <w:t>.</w:t>
      </w:r>
    </w:p>
    <w:p w14:paraId="59D217FF" w14:textId="77777777" w:rsidR="00C155DB" w:rsidRDefault="00C155DB" w:rsidP="00C155DB">
      <w:pPr>
        <w:pStyle w:val="ListParagraph"/>
        <w:numPr>
          <w:ilvl w:val="0"/>
          <w:numId w:val="5"/>
        </w:numPr>
        <w:jc w:val="both"/>
        <w:rPr>
          <w:lang w:val="en-US"/>
        </w:rPr>
      </w:pPr>
      <w:r w:rsidRPr="00C155DB">
        <w:rPr>
          <w:lang w:val="en-US"/>
        </w:rPr>
        <w:t xml:space="preserve">Part 4. </w:t>
      </w:r>
      <w:hyperlink r:id="rId16" w:history="1">
        <w:r w:rsidRPr="00C155DB">
          <w:rPr>
            <w:rStyle w:val="Hyperlink"/>
            <w:lang w:val="en-US"/>
          </w:rPr>
          <w:t>Here</w:t>
        </w:r>
      </w:hyperlink>
      <w:r w:rsidRPr="00C155DB">
        <w:rPr>
          <w:lang w:val="en-US"/>
        </w:rPr>
        <w:t>.</w:t>
      </w:r>
    </w:p>
    <w:p w14:paraId="6BEF88C5" w14:textId="77777777" w:rsidR="000B7C04" w:rsidRDefault="000B7C04" w:rsidP="00C155DB">
      <w:pPr>
        <w:pStyle w:val="ListParagraph"/>
        <w:numPr>
          <w:ilvl w:val="0"/>
          <w:numId w:val="5"/>
        </w:numPr>
        <w:jc w:val="both"/>
        <w:rPr>
          <w:lang w:val="en-US"/>
        </w:rPr>
      </w:pPr>
      <w:r>
        <w:rPr>
          <w:lang w:val="en-US"/>
        </w:rPr>
        <w:t xml:space="preserve">Final solution. </w:t>
      </w:r>
      <w:hyperlink r:id="rId17" w:history="1">
        <w:r w:rsidRPr="000B7C04">
          <w:rPr>
            <w:rStyle w:val="Hyperlink"/>
            <w:lang w:val="en-US"/>
          </w:rPr>
          <w:t>Here</w:t>
        </w:r>
      </w:hyperlink>
      <w:r>
        <w:rPr>
          <w:lang w:val="en-US"/>
        </w:rPr>
        <w:t>.</w:t>
      </w:r>
    </w:p>
    <w:p w14:paraId="5F5EE66D" w14:textId="77777777" w:rsidR="00C155DB" w:rsidRDefault="00C155DB" w:rsidP="00C155DB">
      <w:pPr>
        <w:jc w:val="both"/>
        <w:rPr>
          <w:lang w:val="en-US"/>
        </w:rPr>
      </w:pPr>
    </w:p>
    <w:p w14:paraId="56BABCFC" w14:textId="77777777" w:rsidR="00C155DB" w:rsidRDefault="00C155DB" w:rsidP="00C155DB">
      <w:pPr>
        <w:jc w:val="both"/>
        <w:rPr>
          <w:lang w:val="en-US"/>
        </w:rPr>
      </w:pPr>
      <w:r>
        <w:rPr>
          <w:lang w:val="en-US"/>
        </w:rPr>
        <w:t>And you’ll need to download the following:</w:t>
      </w:r>
    </w:p>
    <w:p w14:paraId="54F10422" w14:textId="77777777" w:rsidR="00C155DB" w:rsidRDefault="00C155DB" w:rsidP="00C155DB">
      <w:pPr>
        <w:jc w:val="both"/>
        <w:rPr>
          <w:lang w:val="en-US"/>
        </w:rPr>
      </w:pPr>
    </w:p>
    <w:p w14:paraId="3D387E78" w14:textId="77777777" w:rsidR="007B2475" w:rsidRDefault="00294CF6" w:rsidP="007B2475">
      <w:pPr>
        <w:rPr>
          <w:lang w:val="en-US"/>
        </w:rPr>
      </w:pPr>
      <w:hyperlink r:id="rId18" w:history="1">
        <w:r w:rsidR="007B2475" w:rsidRPr="00C30D43">
          <w:rPr>
            <w:rStyle w:val="Hyperlink"/>
          </w:rPr>
          <w:t>https://dl.dropboxusercontent.com/u/40355863/winpcapy.zip</w:t>
        </w:r>
      </w:hyperlink>
    </w:p>
    <w:p w14:paraId="3B588D92" w14:textId="77777777" w:rsidR="000657A0" w:rsidRDefault="000657A0" w:rsidP="000657A0">
      <w:pPr>
        <w:jc w:val="both"/>
        <w:rPr>
          <w:lang w:val="en-US"/>
        </w:rPr>
      </w:pPr>
    </w:p>
    <w:p w14:paraId="4F3BFAEC" w14:textId="77777777" w:rsidR="000657A0" w:rsidRDefault="000657A0" w:rsidP="000657A0">
      <w:pPr>
        <w:jc w:val="both"/>
        <w:rPr>
          <w:lang w:val="en-US"/>
        </w:rPr>
      </w:pPr>
    </w:p>
    <w:p w14:paraId="4B160441" w14:textId="77777777" w:rsidR="000657A0" w:rsidRDefault="000657A0" w:rsidP="000657A0">
      <w:pPr>
        <w:jc w:val="both"/>
        <w:rPr>
          <w:lang w:val="en-US"/>
        </w:rPr>
      </w:pPr>
    </w:p>
    <w:p w14:paraId="26AE0742" w14:textId="77777777" w:rsidR="000657A0" w:rsidRPr="000657A0" w:rsidRDefault="000657A0" w:rsidP="000657A0">
      <w:pPr>
        <w:rPr>
          <w:lang w:val="en-US" w:eastAsia="en-US"/>
        </w:rPr>
      </w:pPr>
    </w:p>
    <w:p w14:paraId="7D593A0D" w14:textId="77777777" w:rsidR="000657A0" w:rsidRDefault="000657A0" w:rsidP="007173B9">
      <w:pPr>
        <w:jc w:val="both"/>
        <w:rPr>
          <w:lang w:val="en-US"/>
        </w:rPr>
      </w:pPr>
    </w:p>
    <w:p w14:paraId="63150513" w14:textId="77777777" w:rsidR="007173B9" w:rsidRDefault="007173B9" w:rsidP="007173B9">
      <w:pPr>
        <w:jc w:val="both"/>
        <w:rPr>
          <w:lang w:val="en-US"/>
        </w:rPr>
      </w:pPr>
    </w:p>
    <w:p w14:paraId="38708996" w14:textId="77777777" w:rsidR="007173B9" w:rsidRDefault="007173B9" w:rsidP="007173B9">
      <w:pPr>
        <w:jc w:val="both"/>
        <w:rPr>
          <w:lang w:val="en-US"/>
        </w:rPr>
      </w:pPr>
    </w:p>
    <w:p w14:paraId="505B179B" w14:textId="77777777" w:rsidR="007173B9" w:rsidRDefault="007173B9" w:rsidP="007173B9">
      <w:pPr>
        <w:jc w:val="both"/>
        <w:rPr>
          <w:lang w:val="en-US"/>
        </w:rPr>
      </w:pPr>
    </w:p>
    <w:p w14:paraId="51A58686" w14:textId="77777777" w:rsidR="00B76547" w:rsidRDefault="00B76547" w:rsidP="00B76547">
      <w:pPr>
        <w:jc w:val="both"/>
        <w:rPr>
          <w:lang w:val="en-US"/>
        </w:rPr>
      </w:pPr>
    </w:p>
    <w:sectPr w:rsidR="00B76547">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665427" w14:textId="77777777" w:rsidR="00294CF6" w:rsidRDefault="00294CF6" w:rsidP="00061CA5">
      <w:r>
        <w:separator/>
      </w:r>
    </w:p>
  </w:endnote>
  <w:endnote w:type="continuationSeparator" w:id="0">
    <w:p w14:paraId="6C7520DE" w14:textId="77777777" w:rsidR="00294CF6" w:rsidRDefault="00294CF6"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6F885" w14:textId="77777777" w:rsidR="00061CA5" w:rsidRDefault="00061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69A26" w14:textId="77777777" w:rsidR="00061CA5" w:rsidRDefault="00061CA5">
    <w:pPr>
      <w:pStyle w:val="Footer"/>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BC13E" w14:textId="77777777" w:rsidR="00061CA5" w:rsidRDefault="00061C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79E52" w14:textId="77777777" w:rsidR="00294CF6" w:rsidRDefault="00294CF6" w:rsidP="00061CA5">
      <w:r>
        <w:separator/>
      </w:r>
    </w:p>
  </w:footnote>
  <w:footnote w:type="continuationSeparator" w:id="0">
    <w:p w14:paraId="076F76E8" w14:textId="77777777" w:rsidR="00294CF6" w:rsidRDefault="00294CF6"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F2F6A4" w14:textId="77777777" w:rsidR="00061CA5" w:rsidRDefault="00061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7A92E" w14:textId="77777777" w:rsidR="00061CA5" w:rsidRDefault="00061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FED50" w14:textId="77777777" w:rsidR="00061CA5" w:rsidRDefault="00061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E6676A3"/>
    <w:multiLevelType w:val="hybridMultilevel"/>
    <w:tmpl w:val="666CD9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C35608"/>
    <w:multiLevelType w:val="hybridMultilevel"/>
    <w:tmpl w:val="716A5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7E70AA"/>
    <w:multiLevelType w:val="hybridMultilevel"/>
    <w:tmpl w:val="0A6C2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numFmt w:val="bullet"/>
        <w:lvlText w:val=""/>
        <w:legacy w:legacy="1" w:legacySpace="0" w:legacyIndent="0"/>
        <w:lvlJc w:val="left"/>
        <w:pPr>
          <w:ind w:left="0" w:firstLine="0"/>
        </w:pPr>
        <w:rPr>
          <w:rFonts w:ascii="Symbol" w:hAnsi="Symbol" w:hint="default"/>
        </w:rPr>
      </w:lvl>
    </w:lvlOverride>
  </w:num>
  <w:num w:numId="3">
    <w:abstractNumId w:val="5"/>
  </w:num>
  <w:num w:numId="4">
    <w:abstractNumId w:val="6"/>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mwrAUAJQkBvSwAAAA="/>
  </w:docVars>
  <w:rsids>
    <w:rsidRoot w:val="0041000A"/>
    <w:rsid w:val="00061CA5"/>
    <w:rsid w:val="000657A0"/>
    <w:rsid w:val="00070555"/>
    <w:rsid w:val="000B7C04"/>
    <w:rsid w:val="000F2180"/>
    <w:rsid w:val="000F7A08"/>
    <w:rsid w:val="001908FD"/>
    <w:rsid w:val="001D0777"/>
    <w:rsid w:val="001F24E4"/>
    <w:rsid w:val="00227F91"/>
    <w:rsid w:val="00294CF6"/>
    <w:rsid w:val="00321211"/>
    <w:rsid w:val="003444B7"/>
    <w:rsid w:val="0041000A"/>
    <w:rsid w:val="0049738E"/>
    <w:rsid w:val="005374DD"/>
    <w:rsid w:val="00547375"/>
    <w:rsid w:val="005B31DB"/>
    <w:rsid w:val="005F042D"/>
    <w:rsid w:val="006017CC"/>
    <w:rsid w:val="006456E3"/>
    <w:rsid w:val="006B681E"/>
    <w:rsid w:val="007173B9"/>
    <w:rsid w:val="007B2475"/>
    <w:rsid w:val="007F67CA"/>
    <w:rsid w:val="0080581B"/>
    <w:rsid w:val="0083404A"/>
    <w:rsid w:val="0090117D"/>
    <w:rsid w:val="009967EC"/>
    <w:rsid w:val="009E179D"/>
    <w:rsid w:val="00A0104D"/>
    <w:rsid w:val="00A05E01"/>
    <w:rsid w:val="00B57711"/>
    <w:rsid w:val="00B76547"/>
    <w:rsid w:val="00BD14B1"/>
    <w:rsid w:val="00C10383"/>
    <w:rsid w:val="00C155DB"/>
    <w:rsid w:val="00CD4FD9"/>
    <w:rsid w:val="00D04F8C"/>
    <w:rsid w:val="00D07E55"/>
    <w:rsid w:val="00D50485"/>
    <w:rsid w:val="00E05C7B"/>
    <w:rsid w:val="00E260D1"/>
    <w:rsid w:val="00F474ED"/>
    <w:rsid w:val="00FD6EFD"/>
    <w:rsid w:val="00FE0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3C505"/>
  <w15:docId w15:val="{64096123-F806-46D4-9DED-FC81922FA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76547"/>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A05E01"/>
    <w:pPr>
      <w:spacing w:before="100" w:beforeAutospacing="1" w:after="100" w:afterAutospacing="1"/>
    </w:pPr>
    <w:rPr>
      <w:lang w:val="en-US" w:eastAsia="en-US"/>
    </w:rPr>
  </w:style>
  <w:style w:type="paragraph" w:styleId="HTMLPreformatted">
    <w:name w:val="HTML Preformatted"/>
    <w:basedOn w:val="Normal"/>
    <w:link w:val="HTMLPreformattedChar"/>
    <w:uiPriority w:val="99"/>
    <w:semiHidden/>
    <w:unhideWhenUsed/>
    <w:rsid w:val="00A05E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A05E01"/>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5458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2128427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ecuritysite.com/csn09112/software01" TargetMode="External"/><Relationship Id="rId13" Type="http://schemas.openxmlformats.org/officeDocument/2006/relationships/hyperlink" Target="https://dl.dropboxusercontent.com/u/40355863/dump01.py" TargetMode="External"/><Relationship Id="rId18" Type="http://schemas.openxmlformats.org/officeDocument/2006/relationships/hyperlink" Target="https://dl.dropboxusercontent.com/u/40355863/winpcapy.zi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l.dropboxusercontent.com/u/40355863/dump07.py"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l.dropboxusercontent.com/u/40355863/dump04.py"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de.google.com/p/winpcapy"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dl.dropboxusercontent.com/u/40355863/dump03.py" TargetMode="External"/><Relationship Id="rId23" Type="http://schemas.openxmlformats.org/officeDocument/2006/relationships/header" Target="header3.xml"/><Relationship Id="rId10" Type="http://schemas.openxmlformats.org/officeDocument/2006/relationships/hyperlink" Target="https://dl.dropboxusercontent.com/u/40355863/winpcapy.zip"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youtube.com/watch?v=raphJCH2SPE" TargetMode="External"/><Relationship Id="rId14" Type="http://schemas.openxmlformats.org/officeDocument/2006/relationships/hyperlink" Target="https://dl.dropboxusercontent.com/u/40355863/dump02.py"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DFD6238E-1704-E14A-94DD-8875DA697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91</Words>
  <Characters>8499</Characters>
  <Application>Microsoft Office Word</Application>
  <DocSecurity>0</DocSecurity>
  <Lines>70</Lines>
  <Paragraphs>1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Software Tutorial 1</vt:lpstr>
      <vt:lpstr>    1	Number formats</vt:lpstr>
      <vt:lpstr>    2	Capturing packets</vt:lpstr>
      <vt:lpstr>    3	Displaying IP addresses</vt:lpstr>
      <vt:lpstr>    4	Displaying connection details</vt:lpstr>
      <vt:lpstr>    5	Examining the Transport Layer protocol</vt:lpstr>
      <vt:lpstr>    6	Filtering for TCP</vt:lpstr>
      <vt:lpstr>    7	Tutorial</vt:lpstr>
      <vt:lpstr>    8	Appendix</vt:lpstr>
    </vt:vector>
  </TitlesOfParts>
  <Company>Edinburgh Napier University</Company>
  <LinksUpToDate>false</LinksUpToDate>
  <CharactersWithSpaces>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B.Buchanan@napier.ac.uk</dc:creator>
  <cp:keywords/>
  <dc:description/>
  <cp:lastModifiedBy>Buchanan, Bill</cp:lastModifiedBy>
  <cp:revision>2</cp:revision>
  <cp:lastPrinted>2016-11-10T20:35:00Z</cp:lastPrinted>
  <dcterms:created xsi:type="dcterms:W3CDTF">2019-09-15T10:53:00Z</dcterms:created>
  <dcterms:modified xsi:type="dcterms:W3CDTF">2019-09-15T10:53:00Z</dcterms:modified>
</cp:coreProperties>
</file>